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48"/>
        <w:gridCol w:w="1728"/>
      </w:tblGrid>
      <w:tr w:rsidR="00F14483" w:rsidRPr="007B07BE" w14:paraId="06835656" w14:textId="77777777" w:rsidTr="00F14483">
        <w:tc>
          <w:tcPr>
            <w:tcW w:w="78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31866BC9" w14:textId="4860F095" w:rsidR="00F14483" w:rsidRPr="007B07BE" w:rsidRDefault="00F14483" w:rsidP="00F14483">
            <w:pPr>
              <w:tabs>
                <w:tab w:val="left" w:pos="27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07BE">
              <w:rPr>
                <w:rFonts w:ascii="Arial" w:hAnsi="Arial" w:cs="Arial"/>
                <w:b/>
                <w:sz w:val="20"/>
                <w:szCs w:val="20"/>
              </w:rPr>
              <w:t>Name of Grant Program:</w:t>
            </w:r>
            <w:r w:rsidRPr="007B07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94781" w:rsidRPr="003344BC">
              <w:rPr>
                <w:rFonts w:ascii="Arial" w:hAnsi="Arial" w:cs="Arial"/>
                <w:sz w:val="20"/>
                <w:szCs w:val="20"/>
              </w:rPr>
              <w:t>Proficiency-based Outcomes in L</w:t>
            </w:r>
            <w:r w:rsidR="003344BC" w:rsidRPr="003344BC">
              <w:rPr>
                <w:rFonts w:ascii="Arial" w:hAnsi="Arial" w:cs="Arial"/>
                <w:sz w:val="20"/>
                <w:szCs w:val="20"/>
              </w:rPr>
              <w:t xml:space="preserve">anguages </w:t>
            </w:r>
            <w:r w:rsidR="00994781" w:rsidRPr="003344BC">
              <w:rPr>
                <w:rFonts w:ascii="Arial" w:hAnsi="Arial" w:cs="Arial"/>
                <w:sz w:val="20"/>
                <w:szCs w:val="20"/>
              </w:rPr>
              <w:t>O</w:t>
            </w:r>
            <w:r w:rsidR="003344BC" w:rsidRPr="003344BC">
              <w:rPr>
                <w:rFonts w:ascii="Arial" w:hAnsi="Arial" w:cs="Arial"/>
                <w:sz w:val="20"/>
                <w:szCs w:val="20"/>
              </w:rPr>
              <w:t xml:space="preserve">ther </w:t>
            </w:r>
            <w:r w:rsidR="00994781" w:rsidRPr="003344BC">
              <w:rPr>
                <w:rFonts w:ascii="Arial" w:hAnsi="Arial" w:cs="Arial"/>
                <w:sz w:val="20"/>
                <w:szCs w:val="20"/>
              </w:rPr>
              <w:t>T</w:t>
            </w:r>
            <w:r w:rsidR="003344BC" w:rsidRPr="003344BC">
              <w:rPr>
                <w:rFonts w:ascii="Arial" w:hAnsi="Arial" w:cs="Arial"/>
                <w:sz w:val="20"/>
                <w:szCs w:val="20"/>
              </w:rPr>
              <w:t xml:space="preserve">han English </w:t>
            </w:r>
          </w:p>
        </w:tc>
        <w:tc>
          <w:tcPr>
            <w:tcW w:w="1728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66F64E51" w14:textId="77777777" w:rsidR="00F14483" w:rsidRPr="007B07BE" w:rsidRDefault="00F14483" w:rsidP="00F14483">
            <w:pPr>
              <w:tabs>
                <w:tab w:val="left" w:pos="1332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07BE">
              <w:rPr>
                <w:rFonts w:ascii="Arial" w:hAnsi="Arial" w:cs="Arial"/>
                <w:b/>
                <w:sz w:val="20"/>
                <w:szCs w:val="20"/>
              </w:rPr>
              <w:t>Fund Code:</w:t>
            </w:r>
            <w:r w:rsidRPr="007B07BE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50311870" w14:textId="3FC90E6A" w:rsidR="00F14483" w:rsidRPr="007B07BE" w:rsidRDefault="00AC421B" w:rsidP="00F144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9</w:t>
            </w:r>
          </w:p>
        </w:tc>
      </w:tr>
    </w:tbl>
    <w:p w14:paraId="7793C5F4" w14:textId="77777777" w:rsidR="002960C3" w:rsidRPr="007B07BE" w:rsidRDefault="002960C3">
      <w:pPr>
        <w:jc w:val="both"/>
        <w:rPr>
          <w:rFonts w:ascii="Arial" w:hAnsi="Arial" w:cs="Arial"/>
          <w:sz w:val="20"/>
          <w:szCs w:val="20"/>
        </w:rPr>
      </w:pPr>
    </w:p>
    <w:p w14:paraId="7B1E21FD" w14:textId="77777777" w:rsidR="002960C3" w:rsidRPr="007B07BE" w:rsidRDefault="002960C3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76"/>
      </w:tblGrid>
      <w:tr w:rsidR="002960C3" w:rsidRPr="007B07BE" w14:paraId="14314B33" w14:textId="77777777">
        <w:tc>
          <w:tcPr>
            <w:tcW w:w="9576" w:type="dxa"/>
          </w:tcPr>
          <w:p w14:paraId="4E0AECF5" w14:textId="7A8A33D7" w:rsidR="002960C3" w:rsidRPr="00F66ADD" w:rsidRDefault="00D4293D" w:rsidP="00F66ADD">
            <w:pPr>
              <w:pStyle w:val="Title"/>
            </w:pPr>
            <w:r w:rsidRPr="00F66ADD">
              <w:t xml:space="preserve">PART III/Goal </w:t>
            </w:r>
            <w:r w:rsidR="003E179A">
              <w:t>2</w:t>
            </w:r>
            <w:r w:rsidR="002960C3" w:rsidRPr="00F66ADD">
              <w:t>– REQUIRED PROGRAM INFORMATION</w:t>
            </w:r>
            <w:r w:rsidR="005C5544" w:rsidRPr="00F66ADD">
              <w:t>/GRANT NARRATIVE</w:t>
            </w:r>
          </w:p>
        </w:tc>
      </w:tr>
    </w:tbl>
    <w:p w14:paraId="421E8EFC" w14:textId="77777777" w:rsidR="002960C3" w:rsidRPr="007B07BE" w:rsidRDefault="002960C3">
      <w:pPr>
        <w:jc w:val="both"/>
        <w:rPr>
          <w:rFonts w:ascii="Arial" w:hAnsi="Arial" w:cs="Arial"/>
          <w:sz w:val="20"/>
          <w:szCs w:val="20"/>
        </w:rPr>
      </w:pPr>
    </w:p>
    <w:p w14:paraId="6DC7C12C" w14:textId="294C9DBD" w:rsidR="00D26E1A" w:rsidRPr="007B07BE" w:rsidRDefault="00D4293D" w:rsidP="003E179A">
      <w:pPr>
        <w:rPr>
          <w:rFonts w:ascii="Arial" w:hAnsi="Arial" w:cs="Arial"/>
          <w:sz w:val="20"/>
          <w:szCs w:val="20"/>
        </w:rPr>
      </w:pPr>
      <w:r w:rsidRPr="007B07BE">
        <w:rPr>
          <w:rFonts w:ascii="Arial" w:hAnsi="Arial" w:cs="Arial"/>
          <w:b/>
          <w:sz w:val="20"/>
          <w:szCs w:val="20"/>
        </w:rPr>
        <w:t xml:space="preserve">Goal </w:t>
      </w:r>
      <w:r w:rsidR="00AC003B">
        <w:rPr>
          <w:rFonts w:ascii="Arial" w:hAnsi="Arial" w:cs="Arial"/>
          <w:b/>
          <w:sz w:val="20"/>
          <w:szCs w:val="20"/>
        </w:rPr>
        <w:t>2</w:t>
      </w:r>
      <w:r w:rsidRPr="007B07BE">
        <w:rPr>
          <w:rFonts w:ascii="Arial" w:hAnsi="Arial" w:cs="Arial"/>
          <w:b/>
          <w:sz w:val="20"/>
          <w:szCs w:val="20"/>
        </w:rPr>
        <w:t>:</w:t>
      </w:r>
      <w:r w:rsidRPr="007B07BE">
        <w:rPr>
          <w:rFonts w:ascii="Arial" w:hAnsi="Arial" w:cs="Arial"/>
          <w:sz w:val="20"/>
          <w:szCs w:val="20"/>
        </w:rPr>
        <w:t xml:space="preserve"> </w:t>
      </w:r>
      <w:r w:rsidR="005B3986" w:rsidRPr="005B3986">
        <w:rPr>
          <w:rFonts w:ascii="Arial" w:hAnsi="Arial" w:cs="Arial"/>
          <w:sz w:val="20"/>
          <w:szCs w:val="20"/>
        </w:rPr>
        <w:t xml:space="preserve">Support educators to teach for proficiency in </w:t>
      </w:r>
      <w:r w:rsidR="00AC003B">
        <w:rPr>
          <w:rFonts w:ascii="Arial" w:hAnsi="Arial" w:cs="Arial"/>
          <w:sz w:val="20"/>
          <w:szCs w:val="20"/>
        </w:rPr>
        <w:t>Languages Other than English (</w:t>
      </w:r>
      <w:r w:rsidR="005B3986" w:rsidRPr="005B3986">
        <w:rPr>
          <w:rFonts w:ascii="Arial" w:hAnsi="Arial" w:cs="Arial"/>
          <w:sz w:val="20"/>
          <w:szCs w:val="20"/>
        </w:rPr>
        <w:t>LOTE</w:t>
      </w:r>
      <w:r w:rsidR="00AC003B">
        <w:rPr>
          <w:rFonts w:ascii="Arial" w:hAnsi="Arial" w:cs="Arial"/>
          <w:sz w:val="20"/>
          <w:szCs w:val="20"/>
        </w:rPr>
        <w:t>)</w:t>
      </w:r>
      <w:r w:rsidR="005B3986" w:rsidRPr="005B3986">
        <w:rPr>
          <w:rFonts w:ascii="Arial" w:hAnsi="Arial" w:cs="Arial"/>
          <w:sz w:val="20"/>
          <w:szCs w:val="20"/>
        </w:rPr>
        <w:t xml:space="preserve"> by aligning to the proficiency-based standards and high-leverage teaching practices described in the 2021 Massachusetts World Languages Curriculum Framework.</w:t>
      </w:r>
    </w:p>
    <w:p w14:paraId="38FBE859" w14:textId="330D7C71" w:rsidR="00D4293D" w:rsidRPr="007B07BE" w:rsidRDefault="00D4293D" w:rsidP="00D4293D">
      <w:pPr>
        <w:rPr>
          <w:rFonts w:ascii="Arial" w:hAnsi="Arial" w:cs="Arial"/>
          <w:sz w:val="20"/>
          <w:szCs w:val="20"/>
        </w:rPr>
      </w:pPr>
    </w:p>
    <w:p w14:paraId="276BDA49" w14:textId="77777777" w:rsidR="00D4293D" w:rsidRPr="007B07BE" w:rsidRDefault="00D4293D" w:rsidP="00D4293D">
      <w:pPr>
        <w:rPr>
          <w:rFonts w:ascii="Arial" w:hAnsi="Arial" w:cs="Arial"/>
          <w:sz w:val="20"/>
          <w:szCs w:val="20"/>
        </w:rPr>
      </w:pPr>
    </w:p>
    <w:p w14:paraId="6CA5975B" w14:textId="77777777" w:rsidR="00E40A0C" w:rsidRPr="00F66ADD" w:rsidRDefault="00E40A0C" w:rsidP="00F66ADD">
      <w:pPr>
        <w:pStyle w:val="Heading1"/>
      </w:pPr>
      <w:r w:rsidRPr="00F66ADD">
        <w:t>Provide the name and contact informati</w:t>
      </w:r>
      <w:r w:rsidR="00C359C0" w:rsidRPr="00F66ADD">
        <w:t xml:space="preserve">on for the person from the district </w:t>
      </w:r>
      <w:r w:rsidRPr="00F66ADD">
        <w:t>wh</w:t>
      </w:r>
      <w:r w:rsidR="00333823" w:rsidRPr="00F66ADD">
        <w:t xml:space="preserve">o would manage the </w:t>
      </w:r>
      <w:r w:rsidRPr="00F66ADD">
        <w:t>aspects of the grant</w:t>
      </w:r>
      <w:r w:rsidR="006C477F" w:rsidRPr="00F66ADD">
        <w:t>:</w:t>
      </w:r>
    </w:p>
    <w:p w14:paraId="27AC70ED" w14:textId="77777777" w:rsidR="00E40A0C" w:rsidRPr="007B07BE" w:rsidRDefault="00E40A0C" w:rsidP="00E40A0C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  <w:color w:val="000000"/>
          <w:sz w:val="20"/>
          <w:szCs w:val="20"/>
        </w:rPr>
      </w:pPr>
    </w:p>
    <w:p w14:paraId="1D74F91C" w14:textId="77777777" w:rsidR="00E40A0C" w:rsidRPr="007B07BE" w:rsidRDefault="00E40A0C" w:rsidP="00E40A0C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hAnsi="Arial" w:cs="Arial"/>
          <w:sz w:val="20"/>
          <w:szCs w:val="20"/>
        </w:rPr>
      </w:pPr>
    </w:p>
    <w:tbl>
      <w:tblPr>
        <w:tblpPr w:leftFromText="180" w:rightFromText="180" w:vertAnchor="text" w:horzAnchor="margin" w:tblpY="-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47730" w:rsidRPr="007B07BE" w14:paraId="48D19978" w14:textId="77777777" w:rsidTr="00B51F5F">
        <w:trPr>
          <w:trHeight w:val="1520"/>
        </w:trPr>
        <w:tc>
          <w:tcPr>
            <w:tcW w:w="9426" w:type="dxa"/>
          </w:tcPr>
          <w:p w14:paraId="79D15ADC" w14:textId="77777777" w:rsidR="006D5163" w:rsidRPr="007B07BE" w:rsidRDefault="006D5163" w:rsidP="006D5163">
            <w:pPr>
              <w:rPr>
                <w:rFonts w:ascii="Arial" w:hAnsi="Arial" w:cs="Arial"/>
                <w:sz w:val="20"/>
                <w:szCs w:val="20"/>
              </w:rPr>
            </w:pPr>
            <w:r w:rsidRPr="007B07BE">
              <w:rPr>
                <w:rFonts w:ascii="Arial" w:hAnsi="Arial" w:cs="Arial"/>
                <w:sz w:val="20"/>
                <w:szCs w:val="20"/>
              </w:rPr>
              <w:t xml:space="preserve">Record </w:t>
            </w:r>
            <w:r w:rsidRPr="007B07BE">
              <w:rPr>
                <w:rFonts w:ascii="Arial" w:hAnsi="Arial" w:cs="Arial"/>
                <w:noProof/>
                <w:sz w:val="20"/>
                <w:szCs w:val="20"/>
              </w:rPr>
              <w:t>your</w:t>
            </w:r>
            <w:r w:rsidRPr="007B07BE">
              <w:rPr>
                <w:rFonts w:ascii="Arial" w:hAnsi="Arial" w:cs="Arial"/>
                <w:sz w:val="20"/>
                <w:szCs w:val="20"/>
              </w:rPr>
              <w:t xml:space="preserve"> response here:</w:t>
            </w:r>
          </w:p>
          <w:p w14:paraId="6F979BE3" w14:textId="77777777" w:rsidR="006D5163" w:rsidRDefault="006D5163" w:rsidP="006D51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rPr>
                <w:rFonts w:ascii="Arial" w:hAnsi="Arial" w:cs="Arial"/>
                <w:sz w:val="20"/>
                <w:szCs w:val="20"/>
              </w:rPr>
            </w:pPr>
          </w:p>
          <w:p w14:paraId="264437F2" w14:textId="77777777" w:rsidR="006D5163" w:rsidRPr="004A3C29" w:rsidRDefault="006D5163" w:rsidP="006D5163">
            <w:pPr>
              <w:pStyle w:val="ListParagraph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 w:rsidRPr="004A3C29">
              <w:rPr>
                <w:rFonts w:ascii="Arial" w:hAnsi="Arial" w:cs="Arial"/>
                <w:sz w:val="20"/>
                <w:szCs w:val="20"/>
              </w:rPr>
              <w:t>District Info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rmation:</w:t>
            </w:r>
          </w:p>
          <w:p w14:paraId="222308B8" w14:textId="77777777" w:rsidR="006D5163" w:rsidRPr="007E6C74" w:rsidRDefault="006D5163" w:rsidP="006D5163">
            <w:pPr>
              <w:pStyle w:val="ListParagraph"/>
              <w:numPr>
                <w:ilvl w:val="1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ame of District:</w:t>
            </w:r>
          </w:p>
          <w:p w14:paraId="35125176" w14:textId="77777777" w:rsidR="006D5163" w:rsidRPr="00D90859" w:rsidRDefault="006D5163" w:rsidP="006D5163">
            <w:pPr>
              <w:pStyle w:val="ListParagraph"/>
              <w:numPr>
                <w:ilvl w:val="1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istrict Location</w:t>
            </w:r>
            <w:r w:rsidRPr="004A3C29"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12" w:history="1">
              <w:r w:rsidRPr="00D90859">
                <w:rPr>
                  <w:rStyle w:val="Hyperlink"/>
                  <w:rFonts w:ascii="Arial" w:hAnsi="Arial" w:cs="Arial"/>
                  <w:sz w:val="20"/>
                  <w:szCs w:val="20"/>
                </w:rPr>
                <w:t>(see map</w:t>
              </w:r>
              <w:r w:rsidRPr="00D90859">
                <w:rPr>
                  <w:rStyle w:val="Hyperlink"/>
                  <w:rFonts w:ascii="Arial" w:hAnsi="Arial" w:cs="Arial"/>
                  <w:sz w:val="20"/>
                  <w:szCs w:val="20"/>
                  <w:lang w:val="en-US"/>
                </w:rPr>
                <w:t>,</w:t>
              </w:r>
              <w:r w:rsidRPr="00D90859">
                <w:rPr>
                  <w:rStyle w:val="Hyperlink"/>
                  <w:rFonts w:ascii="Arial" w:hAnsi="Arial" w:cs="Arial"/>
                  <w:sz w:val="20"/>
                  <w:szCs w:val="20"/>
                </w:rPr>
                <w:t xml:space="preserve"> </w:t>
              </w:r>
              <w:r w:rsidRPr="00D90859">
                <w:rPr>
                  <w:rStyle w:val="Hyperlink"/>
                  <w:rFonts w:ascii="Arial" w:hAnsi="Arial" w:cs="Arial"/>
                  <w:sz w:val="20"/>
                  <w:szCs w:val="20"/>
                  <w:lang w:val="en-US"/>
                </w:rPr>
                <w:t>s</w:t>
              </w:r>
              <w:r w:rsidRPr="00D90859">
                <w:rPr>
                  <w:rStyle w:val="Hyperlink"/>
                  <w:rFonts w:ascii="Arial" w:hAnsi="Arial" w:cs="Arial"/>
                  <w:sz w:val="20"/>
                  <w:szCs w:val="20"/>
                </w:rPr>
                <w:t>e</w:t>
              </w:r>
              <w:r w:rsidRPr="00D90859">
                <w:rPr>
                  <w:rStyle w:val="Hyperlink"/>
                  <w:rFonts w:ascii="Arial" w:hAnsi="Arial" w:cs="Arial"/>
                  <w:sz w:val="20"/>
                  <w:szCs w:val="20"/>
                  <w:lang w:val="en-US"/>
                </w:rPr>
                <w:t>l</w:t>
              </w:r>
              <w:proofErr w:type="spellStart"/>
              <w:r w:rsidRPr="00D90859">
                <w:rPr>
                  <w:rStyle w:val="Hyperlink"/>
                  <w:rFonts w:ascii="Arial" w:hAnsi="Arial" w:cs="Arial"/>
                  <w:sz w:val="20"/>
                  <w:szCs w:val="20"/>
                </w:rPr>
                <w:t>e</w:t>
              </w:r>
              <w:r w:rsidRPr="00D90859">
                <w:rPr>
                  <w:rStyle w:val="Hyperlink"/>
                  <w:rFonts w:ascii="Arial" w:hAnsi="Arial" w:cs="Arial"/>
                  <w:sz w:val="20"/>
                  <w:szCs w:val="20"/>
                  <w:lang w:val="en-US"/>
                </w:rPr>
                <w:t>c</w:t>
              </w:r>
              <w:r w:rsidRPr="00D90859">
                <w:rPr>
                  <w:rStyle w:val="Hyperlink"/>
                  <w:rFonts w:ascii="Arial" w:hAnsi="Arial" w:cs="Arial"/>
                  <w:sz w:val="20"/>
                  <w:szCs w:val="20"/>
                </w:rPr>
                <w:t>t</w:t>
              </w:r>
              <w:r w:rsidRPr="00D90859">
                <w:rPr>
                  <w:rStyle w:val="Hyperlink"/>
                  <w:rFonts w:ascii="Arial" w:hAnsi="Arial" w:cs="Arial"/>
                  <w:sz w:val="20"/>
                  <w:szCs w:val="20"/>
                  <w:lang w:val="en-US"/>
                </w:rPr>
                <w:t xml:space="preserve"> </w:t>
              </w:r>
              <w:r w:rsidRPr="00D90859">
                <w:rPr>
                  <w:rStyle w:val="Hyperlink"/>
                  <w:rFonts w:ascii="Arial" w:hAnsi="Arial" w:cs="Arial"/>
                  <w:sz w:val="20"/>
                  <w:szCs w:val="20"/>
                </w:rPr>
                <w:t>o</w:t>
              </w:r>
              <w:r w:rsidRPr="00D90859">
                <w:rPr>
                  <w:rStyle w:val="Hyperlink"/>
                  <w:rFonts w:ascii="Arial" w:hAnsi="Arial" w:cs="Arial"/>
                  <w:sz w:val="20"/>
                  <w:szCs w:val="20"/>
                  <w:lang w:val="en-US"/>
                </w:rPr>
                <w:t>n</w:t>
              </w:r>
              <w:proofErr w:type="spellEnd"/>
              <w:r w:rsidRPr="00D90859">
                <w:rPr>
                  <w:rStyle w:val="Hyperlink"/>
                  <w:rFonts w:ascii="Arial" w:hAnsi="Arial" w:cs="Arial"/>
                  <w:sz w:val="20"/>
                  <w:szCs w:val="20"/>
                </w:rPr>
                <w:t>e)</w:t>
              </w:r>
            </w:hyperlink>
            <w:r w:rsidRPr="00D90859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1ACBF4CF" w14:textId="77777777" w:rsidR="006D5163" w:rsidRPr="00D90859" w:rsidRDefault="006D5163" w:rsidP="006D5163">
            <w:pPr>
              <w:pStyle w:val="ListParagraph"/>
              <w:numPr>
                <w:ilvl w:val="2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Berkshires +</w:t>
            </w:r>
          </w:p>
          <w:p w14:paraId="1D7B73FB" w14:textId="77777777" w:rsidR="006D5163" w:rsidRPr="00D90859" w:rsidRDefault="006D5163" w:rsidP="006D5163">
            <w:pPr>
              <w:pStyle w:val="ListParagraph"/>
              <w:numPr>
                <w:ilvl w:val="2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ioneer Valley</w:t>
            </w:r>
          </w:p>
          <w:p w14:paraId="241D224D" w14:textId="77777777" w:rsidR="006D5163" w:rsidRPr="00D90859" w:rsidRDefault="006D5163" w:rsidP="006D5163">
            <w:pPr>
              <w:pStyle w:val="ListParagraph"/>
              <w:numPr>
                <w:ilvl w:val="2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Central</w:t>
            </w:r>
          </w:p>
          <w:p w14:paraId="0CB9ADB5" w14:textId="77777777" w:rsidR="006D5163" w:rsidRPr="00D90859" w:rsidRDefault="006D5163" w:rsidP="006D5163">
            <w:pPr>
              <w:pStyle w:val="ListParagraph"/>
              <w:numPr>
                <w:ilvl w:val="2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ortheast</w:t>
            </w:r>
          </w:p>
          <w:p w14:paraId="4A49A20A" w14:textId="77777777" w:rsidR="006D5163" w:rsidRPr="00775589" w:rsidRDefault="006D5163" w:rsidP="006D5163">
            <w:pPr>
              <w:pStyle w:val="ListParagraph"/>
              <w:numPr>
                <w:ilvl w:val="2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Greater Boston</w:t>
            </w:r>
          </w:p>
          <w:p w14:paraId="05DA36B3" w14:textId="77777777" w:rsidR="006D5163" w:rsidRPr="00775589" w:rsidRDefault="006D5163" w:rsidP="006D5163">
            <w:pPr>
              <w:pStyle w:val="ListParagraph"/>
              <w:numPr>
                <w:ilvl w:val="2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Southeast</w:t>
            </w:r>
          </w:p>
          <w:p w14:paraId="1F711512" w14:textId="77777777" w:rsidR="006D5163" w:rsidRPr="00C82F09" w:rsidRDefault="006D5163" w:rsidP="006D5163">
            <w:pPr>
              <w:pStyle w:val="ListParagraph"/>
              <w:numPr>
                <w:ilvl w:val="1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umber of English Learners in District:</w:t>
            </w:r>
          </w:p>
          <w:p w14:paraId="5042152D" w14:textId="77777777" w:rsidR="006D5163" w:rsidRPr="00C82F09" w:rsidRDefault="006D5163" w:rsidP="006D5163">
            <w:pPr>
              <w:pStyle w:val="ListParagraph"/>
              <w:numPr>
                <w:ilvl w:val="1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Does district have an English Learner Parent Advisory Committee (ELPAC)?</w:t>
            </w:r>
          </w:p>
          <w:p w14:paraId="12333DAF" w14:textId="77777777" w:rsidR="006D5163" w:rsidRPr="00C82F09" w:rsidRDefault="006D5163" w:rsidP="006D5163">
            <w:pPr>
              <w:pStyle w:val="ListParagraph"/>
              <w:numPr>
                <w:ilvl w:val="2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Yes</w:t>
            </w:r>
          </w:p>
          <w:p w14:paraId="52D23059" w14:textId="77777777" w:rsidR="006D5163" w:rsidRPr="00D72EF8" w:rsidRDefault="006D5163" w:rsidP="006D5163">
            <w:pPr>
              <w:pStyle w:val="ListParagraph"/>
              <w:numPr>
                <w:ilvl w:val="2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  <w:p w14:paraId="6495B500" w14:textId="1A4CF28B" w:rsidR="006D5163" w:rsidRPr="00C82F09" w:rsidRDefault="006D5163" w:rsidP="006D5163">
            <w:pPr>
              <w:pStyle w:val="ListParagraph"/>
              <w:numPr>
                <w:ilvl w:val="1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Is </w:t>
            </w:r>
            <w:r w:rsidR="008D436F">
              <w:rPr>
                <w:rFonts w:ascii="Arial" w:hAnsi="Arial" w:cs="Arial"/>
                <w:sz w:val="20"/>
                <w:szCs w:val="20"/>
                <w:lang w:val="en-US"/>
              </w:rPr>
              <w:t>th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district enrolled in the Massachusetts State Seal of Biliter</w:t>
            </w:r>
            <w:r w:rsidR="008D436F">
              <w:rPr>
                <w:rFonts w:ascii="Arial" w:hAnsi="Arial" w:cs="Arial"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cy?</w:t>
            </w:r>
          </w:p>
          <w:p w14:paraId="5E4DA5B4" w14:textId="77777777" w:rsidR="006D5163" w:rsidRPr="00C82F09" w:rsidRDefault="006D5163" w:rsidP="006D5163">
            <w:pPr>
              <w:pStyle w:val="ListParagraph"/>
              <w:numPr>
                <w:ilvl w:val="2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Yes</w:t>
            </w:r>
          </w:p>
          <w:p w14:paraId="63DAC906" w14:textId="77777777" w:rsidR="006D5163" w:rsidRPr="00304262" w:rsidRDefault="006D5163" w:rsidP="006D5163">
            <w:pPr>
              <w:pStyle w:val="ListParagraph"/>
              <w:numPr>
                <w:ilvl w:val="2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  <w:p w14:paraId="5B5ED4D4" w14:textId="4F9696C9" w:rsidR="006D5163" w:rsidRPr="00454109" w:rsidRDefault="00307EBE" w:rsidP="006D5163">
            <w:pPr>
              <w:pStyle w:val="ListParagraph"/>
              <w:numPr>
                <w:ilvl w:val="1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or which </w:t>
            </w:r>
            <w:r w:rsidR="00B215E2">
              <w:rPr>
                <w:rFonts w:ascii="Arial" w:hAnsi="Arial" w:cs="Arial"/>
                <w:sz w:val="20"/>
                <w:szCs w:val="20"/>
                <w:lang w:val="en-US"/>
              </w:rPr>
              <w:t>F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ocus </w:t>
            </w:r>
            <w:r w:rsidR="00B215E2">
              <w:rPr>
                <w:rFonts w:ascii="Arial" w:hAnsi="Arial" w:cs="Arial"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rea(s) will you </w:t>
            </w:r>
            <w:r w:rsidR="00B215E2">
              <w:rPr>
                <w:rFonts w:ascii="Arial" w:hAnsi="Arial" w:cs="Arial"/>
                <w:sz w:val="20"/>
                <w:szCs w:val="20"/>
                <w:lang w:val="en-US"/>
              </w:rPr>
              <w:t>plan to provid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professional development (select all that apply)</w:t>
            </w:r>
            <w:r w:rsidR="00B215E2">
              <w:rPr>
                <w:rFonts w:ascii="Arial" w:hAnsi="Arial" w:cs="Arial"/>
                <w:sz w:val="20"/>
                <w:szCs w:val="20"/>
                <w:lang w:val="en-US"/>
              </w:rPr>
              <w:t>?</w:t>
            </w:r>
          </w:p>
          <w:p w14:paraId="6017A733" w14:textId="2B5A6FF1" w:rsidR="006D5163" w:rsidRPr="00454109" w:rsidRDefault="00A15CCD" w:rsidP="006D5163">
            <w:pPr>
              <w:pStyle w:val="ListParagraph"/>
              <w:numPr>
                <w:ilvl w:val="2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Focus Area 1: Identifying and understanding ACTFL proficiency levels</w:t>
            </w:r>
          </w:p>
          <w:p w14:paraId="067635BC" w14:textId="2B67A10E" w:rsidR="006D5163" w:rsidRPr="00454109" w:rsidRDefault="003E5780" w:rsidP="006D5163">
            <w:pPr>
              <w:pStyle w:val="ListParagraph"/>
              <w:numPr>
                <w:ilvl w:val="2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Focus Area 2: Facilitating students and teachers to use target/partner language</w:t>
            </w:r>
            <w:r w:rsidR="007702D5">
              <w:rPr>
                <w:rFonts w:ascii="Arial" w:hAnsi="Arial" w:cs="Arial"/>
                <w:sz w:val="20"/>
                <w:szCs w:val="20"/>
                <w:lang w:val="en-US"/>
              </w:rPr>
              <w:t xml:space="preserve"> (TL/PL)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90% or more of </w:t>
            </w:r>
            <w:r w:rsidR="005F177C">
              <w:rPr>
                <w:rFonts w:ascii="Arial" w:hAnsi="Arial" w:cs="Arial"/>
                <w:sz w:val="20"/>
                <w:szCs w:val="20"/>
                <w:lang w:val="en-US"/>
              </w:rPr>
              <w:t>classroom time</w:t>
            </w:r>
          </w:p>
          <w:p w14:paraId="7FF8177A" w14:textId="03C6324A" w:rsidR="006D5163" w:rsidRPr="00D72EF8" w:rsidRDefault="005F177C" w:rsidP="006D5163">
            <w:pPr>
              <w:pStyle w:val="ListParagraph"/>
              <w:numPr>
                <w:ilvl w:val="2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Focus Area 3: Leveraging authentic resources from </w:t>
            </w:r>
            <w:r w:rsidR="007702D5">
              <w:rPr>
                <w:rFonts w:ascii="Arial" w:hAnsi="Arial" w:cs="Arial"/>
                <w:sz w:val="20"/>
                <w:szCs w:val="20"/>
                <w:lang w:val="en-US"/>
              </w:rPr>
              <w:t>TL/PL-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culture </w:t>
            </w:r>
            <w:r w:rsidR="007702D5">
              <w:rPr>
                <w:rFonts w:ascii="Arial" w:hAnsi="Arial" w:cs="Arial"/>
                <w:sz w:val="20"/>
                <w:szCs w:val="20"/>
                <w:lang w:val="en-US"/>
              </w:rPr>
              <w:t>to facilitate communication in the TL/PL.</w:t>
            </w:r>
          </w:p>
          <w:p w14:paraId="6BA9ADA3" w14:textId="77777777" w:rsidR="006D5163" w:rsidRPr="004A3C29" w:rsidRDefault="006D5163" w:rsidP="006D5163">
            <w:pPr>
              <w:pStyle w:val="ListParagraph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 w:rsidRPr="004A3C29">
              <w:rPr>
                <w:rFonts w:ascii="Arial" w:hAnsi="Arial" w:cs="Arial"/>
                <w:sz w:val="20"/>
                <w:szCs w:val="20"/>
              </w:rPr>
              <w:t xml:space="preserve">District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Staff Managing this Grant</w:t>
            </w:r>
            <w:r w:rsidRPr="004A3C29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67772C0A" w14:textId="77777777" w:rsidR="006D5163" w:rsidRPr="004A3C29" w:rsidRDefault="006D5163" w:rsidP="006D5163">
            <w:pPr>
              <w:pStyle w:val="ListParagraph"/>
              <w:numPr>
                <w:ilvl w:val="1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 w:rsidRPr="004A3C29">
              <w:rPr>
                <w:rFonts w:ascii="Arial" w:hAnsi="Arial" w:cs="Arial"/>
                <w:sz w:val="20"/>
                <w:szCs w:val="20"/>
              </w:rPr>
              <w:t>Name:</w:t>
            </w:r>
          </w:p>
          <w:p w14:paraId="61E17624" w14:textId="77777777" w:rsidR="006D5163" w:rsidRPr="004A3C29" w:rsidRDefault="006D5163" w:rsidP="006D5163">
            <w:pPr>
              <w:pStyle w:val="ListParagraph"/>
              <w:numPr>
                <w:ilvl w:val="1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 w:rsidRPr="004A3C29">
              <w:rPr>
                <w:rFonts w:ascii="Arial" w:hAnsi="Arial" w:cs="Arial"/>
                <w:sz w:val="20"/>
                <w:szCs w:val="20"/>
              </w:rPr>
              <w:t>Role:</w:t>
            </w:r>
          </w:p>
          <w:p w14:paraId="28CF4320" w14:textId="77777777" w:rsidR="006D5163" w:rsidRDefault="006D5163" w:rsidP="006D5163">
            <w:pPr>
              <w:pStyle w:val="ListParagraph"/>
              <w:numPr>
                <w:ilvl w:val="1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 w:rsidRPr="004A3C29">
              <w:rPr>
                <w:rFonts w:ascii="Arial" w:hAnsi="Arial" w:cs="Arial"/>
                <w:sz w:val="20"/>
                <w:szCs w:val="20"/>
              </w:rPr>
              <w:t>Email:</w:t>
            </w:r>
          </w:p>
          <w:p w14:paraId="7CBBB9BE" w14:textId="151A30CF" w:rsidR="00347730" w:rsidRPr="006D5163" w:rsidRDefault="006D5163" w:rsidP="006D5163">
            <w:pPr>
              <w:pStyle w:val="ListParagraph"/>
              <w:numPr>
                <w:ilvl w:val="1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sz w:val="20"/>
                <w:szCs w:val="20"/>
              </w:rPr>
            </w:pPr>
            <w:r w:rsidRPr="006D5163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</w:tr>
    </w:tbl>
    <w:p w14:paraId="2BF97CB8" w14:textId="77777777" w:rsidR="00347730" w:rsidRPr="007B07BE" w:rsidRDefault="00347730" w:rsidP="00B51F5F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sz w:val="20"/>
          <w:szCs w:val="20"/>
        </w:rPr>
      </w:pPr>
    </w:p>
    <w:p w14:paraId="56EE3B8E" w14:textId="77777777" w:rsidR="004D0110" w:rsidRPr="004D0110" w:rsidRDefault="00987140" w:rsidP="005B6DB0">
      <w:pPr>
        <w:pStyle w:val="Heading1"/>
      </w:pPr>
      <w:r>
        <w:t>Applicants identify</w:t>
      </w:r>
      <w:r w:rsidR="003D1368">
        <w:t xml:space="preserve"> a f</w:t>
      </w:r>
      <w:r w:rsidR="00DB7AF0">
        <w:t xml:space="preserve">ocus </w:t>
      </w:r>
      <w:r w:rsidR="003D1368">
        <w:t>a</w:t>
      </w:r>
      <w:r w:rsidR="00DB7AF0">
        <w:t xml:space="preserve">rea for </w:t>
      </w:r>
      <w:r w:rsidR="003D1368">
        <w:t>p</w:t>
      </w:r>
      <w:r w:rsidR="00DB7AF0">
        <w:t xml:space="preserve">rofessional </w:t>
      </w:r>
      <w:r w:rsidR="003D1368">
        <w:t>d</w:t>
      </w:r>
      <w:r w:rsidR="00DB7AF0">
        <w:t>evelopment</w:t>
      </w:r>
      <w:r w:rsidR="003D1368">
        <w:t xml:space="preserve"> and </w:t>
      </w:r>
      <w:r w:rsidR="00553702">
        <w:t>goal for programmatic improvement</w:t>
      </w:r>
      <w:r w:rsidR="00DB7AF0">
        <w:t>:</w:t>
      </w:r>
      <w:r w:rsidR="00C5292E" w:rsidRPr="007B07BE">
        <w:t xml:space="preserve"> </w:t>
      </w:r>
      <w:r w:rsidR="00E3100B">
        <w:br/>
      </w:r>
    </w:p>
    <w:p w14:paraId="2A04F4A0" w14:textId="7F075253" w:rsidR="00347730" w:rsidRPr="004D0110" w:rsidRDefault="009517C1" w:rsidP="004D0110">
      <w:pPr>
        <w:pStyle w:val="Heading1"/>
        <w:numPr>
          <w:ilvl w:val="0"/>
          <w:numId w:val="0"/>
        </w:numPr>
        <w:ind w:left="630"/>
        <w:rPr>
          <w:b w:val="0"/>
        </w:rPr>
      </w:pPr>
      <w:r w:rsidRPr="004D0110">
        <w:rPr>
          <w:b w:val="0"/>
          <w:iCs/>
        </w:rPr>
        <w:t xml:space="preserve">Explain </w:t>
      </w:r>
      <w:r w:rsidR="00013D95" w:rsidRPr="004D0110">
        <w:rPr>
          <w:b w:val="0"/>
          <w:iCs/>
        </w:rPr>
        <w:t>why you are selecting th</w:t>
      </w:r>
      <w:r w:rsidRPr="004D0110">
        <w:rPr>
          <w:b w:val="0"/>
          <w:iCs/>
        </w:rPr>
        <w:t>e</w:t>
      </w:r>
      <w:r w:rsidR="00013D95" w:rsidRPr="004D0110">
        <w:rPr>
          <w:b w:val="0"/>
          <w:iCs/>
        </w:rPr>
        <w:t xml:space="preserve"> focus area</w:t>
      </w:r>
      <w:r w:rsidRPr="004D0110">
        <w:rPr>
          <w:b w:val="0"/>
          <w:iCs/>
        </w:rPr>
        <w:t>(s) identified in Part A, as well as the</w:t>
      </w:r>
      <w:r w:rsidR="00013D95" w:rsidRPr="004D0110">
        <w:rPr>
          <w:b w:val="0"/>
          <w:iCs/>
        </w:rPr>
        <w:t xml:space="preserve"> programmatic improvements you hope to bring about as a result.</w:t>
      </w:r>
      <w:r w:rsidR="00DF6EE6" w:rsidRPr="004D0110">
        <w:rPr>
          <w:b w:val="0"/>
          <w:iCs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47730" w:rsidRPr="007B07BE" w14:paraId="202E58F1" w14:textId="77777777" w:rsidTr="00147F0D">
        <w:trPr>
          <w:trHeight w:val="2168"/>
        </w:trPr>
        <w:tc>
          <w:tcPr>
            <w:tcW w:w="9426" w:type="dxa"/>
          </w:tcPr>
          <w:p w14:paraId="1B297305" w14:textId="14815D80" w:rsidR="00C557D2" w:rsidRPr="00C557D2" w:rsidRDefault="00C557D2" w:rsidP="00147F0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D16CC06" w14:textId="77777777" w:rsidR="00347730" w:rsidRPr="007B07BE" w:rsidRDefault="00347730" w:rsidP="00347730">
      <w:pPr>
        <w:pBdr>
          <w:top w:val="nil"/>
          <w:left w:val="nil"/>
          <w:bottom w:val="nil"/>
          <w:right w:val="nil"/>
          <w:between w:val="nil"/>
        </w:pBdr>
        <w:ind w:left="630"/>
        <w:contextualSpacing/>
        <w:rPr>
          <w:rFonts w:ascii="Arial" w:hAnsi="Arial" w:cs="Arial"/>
          <w:color w:val="000000"/>
          <w:sz w:val="20"/>
          <w:szCs w:val="20"/>
        </w:rPr>
      </w:pPr>
    </w:p>
    <w:p w14:paraId="5E9DDE0A" w14:textId="77777777" w:rsidR="00347730" w:rsidRPr="007B07BE" w:rsidRDefault="00347730" w:rsidP="00347730">
      <w:pPr>
        <w:pBdr>
          <w:top w:val="nil"/>
          <w:left w:val="nil"/>
          <w:bottom w:val="nil"/>
          <w:right w:val="nil"/>
          <w:between w:val="nil"/>
        </w:pBdr>
        <w:ind w:left="630"/>
        <w:contextualSpacing/>
        <w:rPr>
          <w:rFonts w:ascii="Arial" w:hAnsi="Arial" w:cs="Arial"/>
          <w:color w:val="000000"/>
          <w:sz w:val="20"/>
          <w:szCs w:val="20"/>
        </w:rPr>
      </w:pPr>
    </w:p>
    <w:p w14:paraId="695C19FF" w14:textId="77777777" w:rsidR="00347730" w:rsidRPr="007B07BE" w:rsidRDefault="00347730" w:rsidP="00347730">
      <w:pPr>
        <w:pBdr>
          <w:top w:val="nil"/>
          <w:left w:val="nil"/>
          <w:bottom w:val="nil"/>
          <w:right w:val="nil"/>
          <w:between w:val="nil"/>
        </w:pBdr>
        <w:ind w:left="630"/>
        <w:contextualSpacing/>
        <w:rPr>
          <w:rFonts w:ascii="Arial" w:hAnsi="Arial" w:cs="Arial"/>
          <w:color w:val="000000"/>
          <w:sz w:val="20"/>
          <w:szCs w:val="20"/>
        </w:rPr>
      </w:pPr>
    </w:p>
    <w:p w14:paraId="753D16BB" w14:textId="07F21ED5" w:rsidR="001F4326" w:rsidRDefault="0091673A" w:rsidP="0091673A">
      <w:pPr>
        <w:pStyle w:val="Heading1"/>
        <w:rPr>
          <w:b w:val="0"/>
          <w:bCs/>
        </w:rPr>
      </w:pPr>
      <w:r w:rsidRPr="003B4B65">
        <w:t>Applicant describes plan to provide external PD to WL/HL/ELL staff in an ongoing, well-articulated manner.</w:t>
      </w:r>
      <w:r w:rsidR="008A5A84">
        <w:rPr>
          <w:lang w:val="en"/>
        </w:rPr>
        <w:br/>
      </w:r>
      <w:r w:rsidR="008A5A84">
        <w:rPr>
          <w:b w:val="0"/>
          <w:bCs/>
        </w:rPr>
        <w:br/>
      </w:r>
      <w:r>
        <w:rPr>
          <w:b w:val="0"/>
          <w:bCs/>
        </w:rPr>
        <w:t xml:space="preserve">Identify a professional development provider external to your district who </w:t>
      </w:r>
      <w:r w:rsidR="00396EBF">
        <w:rPr>
          <w:b w:val="0"/>
          <w:bCs/>
        </w:rPr>
        <w:t>will train educators in LOTE in the Focus Area(s) that you identified in Part B.</w:t>
      </w:r>
      <w:r w:rsidR="007944F6">
        <w:rPr>
          <w:b w:val="0"/>
          <w:bCs/>
        </w:rPr>
        <w:t xml:space="preserve"> </w:t>
      </w:r>
      <w:r w:rsidR="00C12393">
        <w:rPr>
          <w:b w:val="0"/>
          <w:bCs/>
        </w:rPr>
        <w:t>Your narrative should also:</w:t>
      </w:r>
    </w:p>
    <w:p w14:paraId="6E957711" w14:textId="1F308229" w:rsidR="00C12393" w:rsidRPr="005634BE" w:rsidRDefault="00C12393" w:rsidP="00C12393">
      <w:pPr>
        <w:pStyle w:val="ListParagraph"/>
        <w:numPr>
          <w:ilvl w:val="0"/>
          <w:numId w:val="31"/>
        </w:numPr>
      </w:pPr>
      <w:r>
        <w:rPr>
          <w:rFonts w:ascii="Arial" w:hAnsi="Arial" w:cs="Arial"/>
          <w:sz w:val="20"/>
          <w:szCs w:val="20"/>
          <w:lang w:val="en-US"/>
        </w:rPr>
        <w:t xml:space="preserve">Explain how you plan to </w:t>
      </w:r>
      <w:r w:rsidR="001047B6">
        <w:rPr>
          <w:rFonts w:ascii="Arial" w:hAnsi="Arial" w:cs="Arial"/>
          <w:sz w:val="20"/>
          <w:szCs w:val="20"/>
          <w:lang w:val="en-US"/>
        </w:rPr>
        <w:t>engage with</w:t>
      </w:r>
      <w:r>
        <w:rPr>
          <w:rFonts w:ascii="Arial" w:hAnsi="Arial" w:cs="Arial"/>
          <w:sz w:val="20"/>
          <w:szCs w:val="20"/>
          <w:lang w:val="en-US"/>
        </w:rPr>
        <w:t xml:space="preserve"> this PD provider </w:t>
      </w:r>
      <w:r w:rsidR="001047B6">
        <w:rPr>
          <w:rFonts w:ascii="Arial" w:hAnsi="Arial" w:cs="Arial"/>
          <w:sz w:val="20"/>
          <w:szCs w:val="20"/>
          <w:lang w:val="en-US"/>
        </w:rPr>
        <w:t xml:space="preserve">over a series of well-articulated learning experiences </w:t>
      </w:r>
      <w:r>
        <w:rPr>
          <w:rFonts w:ascii="Arial" w:hAnsi="Arial" w:cs="Arial"/>
          <w:sz w:val="20"/>
          <w:szCs w:val="20"/>
          <w:lang w:val="en-US"/>
        </w:rPr>
        <w:t>for the long-term benefit of your WL/HL/ELL program</w:t>
      </w:r>
      <w:r w:rsidR="005634BE">
        <w:rPr>
          <w:rFonts w:ascii="Arial" w:hAnsi="Arial" w:cs="Arial"/>
          <w:sz w:val="20"/>
          <w:szCs w:val="20"/>
          <w:lang w:val="en-US"/>
        </w:rPr>
        <w:t>(s).</w:t>
      </w:r>
    </w:p>
    <w:p w14:paraId="6FFD6BA6" w14:textId="3A433B63" w:rsidR="005634BE" w:rsidRPr="00C12393" w:rsidRDefault="005634BE" w:rsidP="00C12393">
      <w:pPr>
        <w:pStyle w:val="ListParagraph"/>
        <w:numPr>
          <w:ilvl w:val="0"/>
          <w:numId w:val="31"/>
        </w:numPr>
      </w:pPr>
      <w:r>
        <w:rPr>
          <w:rFonts w:ascii="Arial" w:hAnsi="Arial" w:cs="Arial"/>
          <w:sz w:val="20"/>
          <w:szCs w:val="20"/>
          <w:lang w:val="en-US"/>
        </w:rPr>
        <w:t xml:space="preserve">Explain how you plan to facilitate these ongoing </w:t>
      </w:r>
      <w:r w:rsidR="008608BD">
        <w:rPr>
          <w:rFonts w:ascii="Arial" w:hAnsi="Arial" w:cs="Arial"/>
          <w:sz w:val="20"/>
          <w:szCs w:val="20"/>
          <w:lang w:val="en-US"/>
        </w:rPr>
        <w:t>learning experiences</w:t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r w:rsidR="00885085">
        <w:rPr>
          <w:rFonts w:ascii="Arial" w:hAnsi="Arial" w:cs="Arial"/>
          <w:sz w:val="20"/>
          <w:szCs w:val="20"/>
          <w:lang w:val="en-US"/>
        </w:rPr>
        <w:t xml:space="preserve">for educators </w:t>
      </w:r>
      <w:r>
        <w:rPr>
          <w:rFonts w:ascii="Arial" w:hAnsi="Arial" w:cs="Arial"/>
          <w:sz w:val="20"/>
          <w:szCs w:val="20"/>
          <w:lang w:val="en-US"/>
        </w:rPr>
        <w:t>in your district</w:t>
      </w:r>
      <w:r w:rsidR="00B44DBC">
        <w:rPr>
          <w:rFonts w:ascii="Arial" w:hAnsi="Arial" w:cs="Arial"/>
          <w:sz w:val="20"/>
          <w:szCs w:val="20"/>
          <w:lang w:val="en-US"/>
        </w:rPr>
        <w:t xml:space="preserve">. </w:t>
      </w:r>
      <w:r w:rsidR="007F7E4E">
        <w:rPr>
          <w:rFonts w:ascii="Arial" w:hAnsi="Arial" w:cs="Arial"/>
          <w:sz w:val="20"/>
          <w:szCs w:val="20"/>
          <w:lang w:val="en-US"/>
        </w:rPr>
        <w:t>Propose</w:t>
      </w:r>
      <w:r w:rsidR="00157091">
        <w:rPr>
          <w:rFonts w:ascii="Arial" w:hAnsi="Arial" w:cs="Arial"/>
          <w:sz w:val="20"/>
          <w:szCs w:val="20"/>
          <w:lang w:val="en-US"/>
        </w:rPr>
        <w:t xml:space="preserve"> approximate dates of</w:t>
      </w:r>
      <w:r w:rsidR="00C26D04">
        <w:rPr>
          <w:rFonts w:ascii="Arial" w:hAnsi="Arial" w:cs="Arial"/>
          <w:sz w:val="20"/>
          <w:szCs w:val="20"/>
          <w:lang w:val="en-US"/>
        </w:rPr>
        <w:t xml:space="preserve"> PD opportunities, and indicate whether they will be online</w:t>
      </w:r>
      <w:r w:rsidR="00F2771F">
        <w:rPr>
          <w:rFonts w:ascii="Arial" w:hAnsi="Arial" w:cs="Arial"/>
          <w:sz w:val="20"/>
          <w:szCs w:val="20"/>
          <w:lang w:val="en-US"/>
        </w:rPr>
        <w:t xml:space="preserve"> </w:t>
      </w:r>
      <w:r w:rsidR="00DF5D77">
        <w:rPr>
          <w:rFonts w:ascii="Arial" w:hAnsi="Arial" w:cs="Arial"/>
          <w:sz w:val="20"/>
          <w:szCs w:val="20"/>
          <w:lang w:val="en-US"/>
        </w:rPr>
        <w:t xml:space="preserve">(specify synchronous or asynchronous) </w:t>
      </w:r>
      <w:r w:rsidR="00F2771F">
        <w:rPr>
          <w:rFonts w:ascii="Arial" w:hAnsi="Arial" w:cs="Arial"/>
          <w:sz w:val="20"/>
          <w:szCs w:val="20"/>
          <w:lang w:val="en-US"/>
        </w:rPr>
        <w:t>or in-person</w:t>
      </w:r>
    </w:p>
    <w:p w14:paraId="75A926A9" w14:textId="77777777" w:rsidR="001F4326" w:rsidRPr="007B358E" w:rsidRDefault="001F4326" w:rsidP="007B358E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color w:val="000000"/>
          <w:sz w:val="20"/>
          <w:szCs w:val="20"/>
        </w:rPr>
      </w:pPr>
    </w:p>
    <w:p w14:paraId="6D3C0BEB" w14:textId="3DFA9A18" w:rsidR="008342AD" w:rsidRPr="007B07BE" w:rsidRDefault="008342AD" w:rsidP="00A83ED9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color w:val="000000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C328D6" w:rsidRPr="007B07BE" w14:paraId="7037212E" w14:textId="77777777" w:rsidTr="00147F0D">
        <w:trPr>
          <w:trHeight w:val="2168"/>
        </w:trPr>
        <w:tc>
          <w:tcPr>
            <w:tcW w:w="9350" w:type="dxa"/>
          </w:tcPr>
          <w:p w14:paraId="33A230CE" w14:textId="77777777" w:rsidR="00C328D6" w:rsidRPr="007B07BE" w:rsidRDefault="00C328D6" w:rsidP="00147F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B07BE">
              <w:rPr>
                <w:rFonts w:ascii="Arial" w:hAnsi="Arial" w:cs="Arial"/>
                <w:color w:val="000000"/>
                <w:sz w:val="20"/>
                <w:szCs w:val="20"/>
              </w:rPr>
              <w:t>Record your response here:</w:t>
            </w:r>
          </w:p>
        </w:tc>
      </w:tr>
    </w:tbl>
    <w:p w14:paraId="0E00D375" w14:textId="77777777" w:rsidR="00C328D6" w:rsidRPr="007B07BE" w:rsidRDefault="00C328D6" w:rsidP="008342AD">
      <w:pPr>
        <w:pBdr>
          <w:top w:val="nil"/>
          <w:left w:val="nil"/>
          <w:bottom w:val="nil"/>
          <w:right w:val="nil"/>
          <w:between w:val="nil"/>
        </w:pBdr>
        <w:ind w:left="630"/>
        <w:contextualSpacing/>
        <w:rPr>
          <w:rFonts w:ascii="Arial" w:hAnsi="Arial" w:cs="Arial"/>
          <w:b/>
          <w:color w:val="000000"/>
          <w:sz w:val="20"/>
          <w:szCs w:val="20"/>
        </w:rPr>
      </w:pPr>
    </w:p>
    <w:p w14:paraId="50BCD8CA" w14:textId="77777777" w:rsidR="00C328D6" w:rsidRPr="007B07BE" w:rsidRDefault="00C328D6" w:rsidP="008342AD">
      <w:pPr>
        <w:pBdr>
          <w:top w:val="nil"/>
          <w:left w:val="nil"/>
          <w:bottom w:val="nil"/>
          <w:right w:val="nil"/>
          <w:between w:val="nil"/>
        </w:pBdr>
        <w:ind w:left="630"/>
        <w:contextualSpacing/>
        <w:rPr>
          <w:rFonts w:ascii="Arial" w:hAnsi="Arial" w:cs="Arial"/>
          <w:b/>
          <w:color w:val="000000"/>
          <w:sz w:val="20"/>
          <w:szCs w:val="20"/>
        </w:rPr>
      </w:pPr>
    </w:p>
    <w:p w14:paraId="77D59A71" w14:textId="77777777" w:rsidR="00C328D6" w:rsidRPr="007B07BE" w:rsidRDefault="00C328D6" w:rsidP="008342AD">
      <w:pPr>
        <w:pBdr>
          <w:top w:val="nil"/>
          <w:left w:val="nil"/>
          <w:bottom w:val="nil"/>
          <w:right w:val="nil"/>
          <w:between w:val="nil"/>
        </w:pBdr>
        <w:ind w:left="630"/>
        <w:contextualSpacing/>
        <w:rPr>
          <w:rFonts w:ascii="Arial" w:hAnsi="Arial" w:cs="Arial"/>
          <w:b/>
          <w:color w:val="000000"/>
          <w:sz w:val="20"/>
          <w:szCs w:val="20"/>
        </w:rPr>
      </w:pPr>
    </w:p>
    <w:p w14:paraId="3D05CFE7" w14:textId="796B469B" w:rsidR="007A2D70" w:rsidRDefault="00FE0930" w:rsidP="00F66ADD">
      <w:pPr>
        <w:pStyle w:val="Heading1"/>
      </w:pPr>
      <w:r w:rsidRPr="003B4B65">
        <w:t>Applicant describes plan to facilitate district-based</w:t>
      </w:r>
      <w:r w:rsidR="00A26472">
        <w:t xml:space="preserve">, </w:t>
      </w:r>
      <w:r w:rsidRPr="003B4B65">
        <w:t>ongoing professional learning/collaboration</w:t>
      </w:r>
      <w:r w:rsidR="00A26472">
        <w:t xml:space="preserve">, which connects </w:t>
      </w:r>
      <w:r w:rsidR="00395300">
        <w:t>the external PD to the district’s implementation of the 2021 Massachusetts World Languages Curriculum Framework.</w:t>
      </w:r>
    </w:p>
    <w:p w14:paraId="3E334102" w14:textId="4FDBC448" w:rsidR="005E372B" w:rsidRPr="005E372B" w:rsidRDefault="00503DE6" w:rsidP="008113DA">
      <w:pPr>
        <w:pStyle w:val="Heading1"/>
        <w:numPr>
          <w:ilvl w:val="0"/>
          <w:numId w:val="0"/>
        </w:numPr>
        <w:ind w:left="630"/>
      </w:pPr>
      <w:r>
        <w:rPr>
          <w:b w:val="0"/>
          <w:bCs/>
        </w:rPr>
        <w:t xml:space="preserve">Explain how the district will </w:t>
      </w:r>
      <w:r w:rsidR="001B08EA">
        <w:rPr>
          <w:b w:val="0"/>
          <w:bCs/>
        </w:rPr>
        <w:t>support</w:t>
      </w:r>
      <w:r w:rsidR="00B71414">
        <w:rPr>
          <w:b w:val="0"/>
          <w:bCs/>
        </w:rPr>
        <w:t xml:space="preserve"> ongoing collaboration around the </w:t>
      </w:r>
      <w:r w:rsidR="00923B27">
        <w:rPr>
          <w:b w:val="0"/>
          <w:bCs/>
        </w:rPr>
        <w:t>professional learning</w:t>
      </w:r>
      <w:r w:rsidR="00B71414">
        <w:rPr>
          <w:b w:val="0"/>
          <w:bCs/>
        </w:rPr>
        <w:t xml:space="preserve"> </w:t>
      </w:r>
      <w:r w:rsidR="00923B27">
        <w:rPr>
          <w:b w:val="0"/>
          <w:bCs/>
        </w:rPr>
        <w:t>in the 1-2 academic years</w:t>
      </w:r>
      <w:r w:rsidR="003742D4">
        <w:rPr>
          <w:b w:val="0"/>
          <w:bCs/>
        </w:rPr>
        <w:t xml:space="preserve"> following the training. Be sure to:</w:t>
      </w:r>
    </w:p>
    <w:p w14:paraId="062B014C" w14:textId="55E17EBD" w:rsidR="0089088B" w:rsidRPr="0089088B" w:rsidRDefault="0089088B" w:rsidP="005E372B">
      <w:pPr>
        <w:pStyle w:val="Heading1"/>
        <w:numPr>
          <w:ilvl w:val="1"/>
          <w:numId w:val="14"/>
        </w:numPr>
      </w:pPr>
      <w:r>
        <w:rPr>
          <w:b w:val="0"/>
          <w:bCs/>
        </w:rPr>
        <w:t xml:space="preserve">Explain how the PD relates to </w:t>
      </w:r>
      <w:r w:rsidR="000040C1">
        <w:rPr>
          <w:b w:val="0"/>
          <w:bCs/>
        </w:rPr>
        <w:t xml:space="preserve">development of the district’s implementation of the 2021 MA WL </w:t>
      </w:r>
      <w:proofErr w:type="gramStart"/>
      <w:r w:rsidR="000040C1">
        <w:rPr>
          <w:b w:val="0"/>
          <w:bCs/>
        </w:rPr>
        <w:t>Framework;</w:t>
      </w:r>
      <w:proofErr w:type="gramEnd"/>
    </w:p>
    <w:p w14:paraId="50D21EBC" w14:textId="19572C57" w:rsidR="0089088B" w:rsidRPr="000040C1" w:rsidRDefault="00290F30" w:rsidP="000040C1">
      <w:pPr>
        <w:pStyle w:val="Heading1"/>
        <w:numPr>
          <w:ilvl w:val="1"/>
          <w:numId w:val="14"/>
        </w:numPr>
      </w:pPr>
      <w:r>
        <w:rPr>
          <w:b w:val="0"/>
          <w:bCs/>
        </w:rPr>
        <w:t xml:space="preserve">Identify the individuals </w:t>
      </w:r>
      <w:r w:rsidR="00D353E0">
        <w:rPr>
          <w:b w:val="0"/>
          <w:bCs/>
        </w:rPr>
        <w:t xml:space="preserve">who will be involved in this </w:t>
      </w:r>
      <w:proofErr w:type="gramStart"/>
      <w:r w:rsidR="00D353E0">
        <w:rPr>
          <w:b w:val="0"/>
          <w:bCs/>
        </w:rPr>
        <w:t>collaboration</w:t>
      </w:r>
      <w:r w:rsidR="000040C1">
        <w:rPr>
          <w:b w:val="0"/>
          <w:bCs/>
        </w:rPr>
        <w:t>;</w:t>
      </w:r>
      <w:proofErr w:type="gramEnd"/>
    </w:p>
    <w:p w14:paraId="2B53E14A" w14:textId="404CB689" w:rsidR="004C1F9F" w:rsidRPr="004C1F9F" w:rsidRDefault="00290F30" w:rsidP="004C1F9F">
      <w:pPr>
        <w:pStyle w:val="Heading1"/>
        <w:numPr>
          <w:ilvl w:val="1"/>
          <w:numId w:val="14"/>
        </w:numPr>
        <w:rPr>
          <w:b w:val="0"/>
          <w:bCs/>
        </w:rPr>
      </w:pPr>
      <w:r>
        <w:rPr>
          <w:b w:val="0"/>
          <w:bCs/>
        </w:rPr>
        <w:t xml:space="preserve">Identify </w:t>
      </w:r>
      <w:r w:rsidR="00996BFE">
        <w:rPr>
          <w:b w:val="0"/>
          <w:bCs/>
        </w:rPr>
        <w:t xml:space="preserve">how regularly and for </w:t>
      </w:r>
      <w:r w:rsidR="00027713">
        <w:rPr>
          <w:b w:val="0"/>
          <w:bCs/>
        </w:rPr>
        <w:t>what period of time</w:t>
      </w:r>
      <w:r w:rsidR="00996BFE">
        <w:rPr>
          <w:b w:val="0"/>
          <w:bCs/>
        </w:rPr>
        <w:t xml:space="preserve"> these conversations will take </w:t>
      </w:r>
      <w:proofErr w:type="gramStart"/>
      <w:r w:rsidR="00996BFE">
        <w:rPr>
          <w:b w:val="0"/>
          <w:bCs/>
        </w:rPr>
        <w:t>place</w:t>
      </w:r>
      <w:r w:rsidR="000040C1">
        <w:rPr>
          <w:b w:val="0"/>
          <w:bCs/>
        </w:rPr>
        <w:t>;</w:t>
      </w:r>
      <w:proofErr w:type="gramEnd"/>
    </w:p>
    <w:p w14:paraId="1E2F3CF0" w14:textId="5479C760" w:rsidR="00376C54" w:rsidRPr="00376C54" w:rsidRDefault="008B638B" w:rsidP="00376C54">
      <w:pPr>
        <w:pStyle w:val="Heading1"/>
        <w:numPr>
          <w:ilvl w:val="1"/>
          <w:numId w:val="14"/>
        </w:numPr>
      </w:pPr>
      <w:r>
        <w:rPr>
          <w:b w:val="0"/>
          <w:bCs/>
        </w:rPr>
        <w:t>Describe a sample agenda for a collaborative meeting</w:t>
      </w:r>
      <w:r w:rsidR="000040C1">
        <w:rPr>
          <w:b w:val="0"/>
          <w:bCs/>
        </w:rPr>
        <w:t>.</w:t>
      </w:r>
    </w:p>
    <w:p w14:paraId="13882701" w14:textId="77777777" w:rsidR="00F25A96" w:rsidRPr="007B07BE" w:rsidRDefault="00F25A96" w:rsidP="00C94510">
      <w:pPr>
        <w:pBdr>
          <w:top w:val="nil"/>
          <w:left w:val="nil"/>
          <w:bottom w:val="nil"/>
          <w:right w:val="nil"/>
          <w:between w:val="nil"/>
        </w:pBdr>
        <w:ind w:left="630"/>
        <w:contextualSpacing/>
        <w:rPr>
          <w:rFonts w:ascii="Arial" w:hAnsi="Arial" w:cs="Arial"/>
          <w:sz w:val="20"/>
          <w:szCs w:val="20"/>
        </w:rPr>
      </w:pPr>
    </w:p>
    <w:p w14:paraId="50EC336A" w14:textId="51F66528" w:rsidR="00531263" w:rsidRPr="007B07BE" w:rsidRDefault="00531263" w:rsidP="00147F0D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Arial" w:hAnsi="Arial" w:cs="Arial"/>
          <w:sz w:val="20"/>
          <w:szCs w:val="20"/>
        </w:rPr>
      </w:pPr>
    </w:p>
    <w:p w14:paraId="107D5CC0" w14:textId="77777777" w:rsidR="00AC1FC6" w:rsidRPr="007B07BE" w:rsidRDefault="00AC1FC6" w:rsidP="00147F0D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AC1FC6" w:rsidRPr="007B07BE" w14:paraId="468C5BB0" w14:textId="77777777" w:rsidTr="00147F0D">
        <w:trPr>
          <w:trHeight w:val="2168"/>
        </w:trPr>
        <w:tc>
          <w:tcPr>
            <w:tcW w:w="9426" w:type="dxa"/>
          </w:tcPr>
          <w:p w14:paraId="345BF32A" w14:textId="77777777" w:rsidR="00AC1FC6" w:rsidRPr="007B07BE" w:rsidRDefault="00AC1FC6" w:rsidP="00147F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7B07BE">
              <w:rPr>
                <w:rFonts w:ascii="Arial" w:hAnsi="Arial" w:cs="Arial"/>
                <w:sz w:val="20"/>
                <w:szCs w:val="20"/>
              </w:rPr>
              <w:t>Record your response here:</w:t>
            </w:r>
          </w:p>
        </w:tc>
      </w:tr>
    </w:tbl>
    <w:p w14:paraId="11A64914" w14:textId="77777777" w:rsidR="00AC1FC6" w:rsidRPr="007B07BE" w:rsidRDefault="00AC1FC6" w:rsidP="00147F0D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Arial" w:hAnsi="Arial" w:cs="Arial"/>
          <w:sz w:val="20"/>
          <w:szCs w:val="20"/>
        </w:rPr>
      </w:pPr>
    </w:p>
    <w:p w14:paraId="334E4B73" w14:textId="77777777" w:rsidR="00AC1FC6" w:rsidRPr="007B07BE" w:rsidRDefault="00AC1FC6" w:rsidP="00147F0D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Arial" w:hAnsi="Arial" w:cs="Arial"/>
          <w:sz w:val="20"/>
          <w:szCs w:val="20"/>
        </w:rPr>
      </w:pPr>
    </w:p>
    <w:p w14:paraId="578D28C5" w14:textId="7141A181" w:rsidR="009B78B8" w:rsidRPr="007B07BE" w:rsidRDefault="009B78B8" w:rsidP="009B78B8">
      <w:pPr>
        <w:pStyle w:val="Default"/>
        <w:rPr>
          <w:rFonts w:ascii="Arial" w:hAnsi="Arial" w:cs="Arial"/>
          <w:sz w:val="20"/>
          <w:szCs w:val="20"/>
        </w:rPr>
      </w:pPr>
      <w:r w:rsidRPr="007B07BE">
        <w:rPr>
          <w:rFonts w:ascii="Arial" w:hAnsi="Arial" w:cs="Arial"/>
          <w:b/>
          <w:bCs/>
          <w:sz w:val="20"/>
          <w:szCs w:val="20"/>
        </w:rPr>
        <w:t xml:space="preserve">Additional Information </w:t>
      </w:r>
    </w:p>
    <w:p w14:paraId="5D61F497" w14:textId="77777777" w:rsidR="009B78B8" w:rsidRPr="007B07BE" w:rsidRDefault="009B78B8" w:rsidP="002B1537">
      <w:pPr>
        <w:rPr>
          <w:rFonts w:ascii="Arial" w:hAnsi="Arial" w:cs="Arial"/>
          <w:sz w:val="20"/>
          <w:szCs w:val="20"/>
        </w:rPr>
      </w:pPr>
    </w:p>
    <w:p w14:paraId="4A594749" w14:textId="77777777" w:rsidR="00B52208" w:rsidRDefault="00B52208" w:rsidP="009B78B8">
      <w:pPr>
        <w:pStyle w:val="Default"/>
        <w:rPr>
          <w:rFonts w:ascii="Arial" w:hAnsi="Arial" w:cs="Arial"/>
          <w:b/>
          <w:bCs/>
          <w:sz w:val="20"/>
          <w:szCs w:val="20"/>
        </w:rPr>
      </w:pPr>
    </w:p>
    <w:p w14:paraId="47BAA7CC" w14:textId="77777777" w:rsidR="00C159D9" w:rsidRPr="007B07BE" w:rsidRDefault="00C159D9" w:rsidP="00C159D9">
      <w:pPr>
        <w:pStyle w:val="Default"/>
        <w:rPr>
          <w:rFonts w:ascii="Arial" w:hAnsi="Arial" w:cs="Arial"/>
          <w:sz w:val="20"/>
          <w:szCs w:val="20"/>
        </w:rPr>
      </w:pPr>
      <w:r w:rsidRPr="007B07BE">
        <w:rPr>
          <w:rFonts w:ascii="Arial" w:hAnsi="Arial" w:cs="Arial"/>
          <w:b/>
          <w:bCs/>
          <w:sz w:val="20"/>
          <w:szCs w:val="20"/>
        </w:rPr>
        <w:t xml:space="preserve">INSTRUCTIONS FOR THE BUDGET AND NARRATIVE </w:t>
      </w:r>
    </w:p>
    <w:p w14:paraId="5EC41081" w14:textId="1F3ACA1B" w:rsidR="00C159D9" w:rsidRDefault="00C159D9" w:rsidP="00C159D9">
      <w:pPr>
        <w:rPr>
          <w:rFonts w:ascii="Arial" w:hAnsi="Arial" w:cs="Arial"/>
          <w:sz w:val="20"/>
          <w:szCs w:val="20"/>
        </w:rPr>
      </w:pPr>
      <w:r w:rsidRPr="007B07BE">
        <w:rPr>
          <w:rFonts w:ascii="Arial" w:hAnsi="Arial" w:cs="Arial"/>
          <w:sz w:val="20"/>
          <w:szCs w:val="20"/>
        </w:rPr>
        <w:t>Applicants must submit a budget using the template provided</w:t>
      </w:r>
      <w:r>
        <w:rPr>
          <w:rFonts w:ascii="Arial" w:hAnsi="Arial" w:cs="Arial"/>
          <w:sz w:val="20"/>
          <w:szCs w:val="20"/>
        </w:rPr>
        <w:t xml:space="preserve"> </w:t>
      </w:r>
      <w:r w:rsidRPr="007B07BE">
        <w:rPr>
          <w:rFonts w:ascii="Arial" w:hAnsi="Arial" w:cs="Arial"/>
          <w:sz w:val="20"/>
          <w:szCs w:val="20"/>
        </w:rPr>
        <w:t xml:space="preserve"> with proposed expenditures for FY2</w:t>
      </w:r>
      <w:r w:rsidR="00DA3E14">
        <w:rPr>
          <w:rFonts w:ascii="Arial" w:hAnsi="Arial" w:cs="Arial"/>
          <w:sz w:val="20"/>
          <w:szCs w:val="20"/>
        </w:rPr>
        <w:t>2</w:t>
      </w:r>
      <w:r w:rsidRPr="007B07BE">
        <w:rPr>
          <w:rFonts w:ascii="Arial" w:hAnsi="Arial" w:cs="Arial"/>
          <w:sz w:val="20"/>
          <w:szCs w:val="20"/>
        </w:rPr>
        <w:t xml:space="preserve"> as well as a detailed narrative that connects all expenditures to </w:t>
      </w:r>
      <w:r>
        <w:rPr>
          <w:rFonts w:ascii="Arial" w:hAnsi="Arial" w:cs="Arial"/>
          <w:sz w:val="20"/>
          <w:szCs w:val="20"/>
        </w:rPr>
        <w:t>data-driven improvement of student proficiency in languages other than English.</w:t>
      </w:r>
    </w:p>
    <w:p w14:paraId="22BA0513" w14:textId="77777777" w:rsidR="00C159D9" w:rsidRDefault="00C159D9" w:rsidP="00C159D9">
      <w:pPr>
        <w:rPr>
          <w:rFonts w:ascii="Arial" w:hAnsi="Arial" w:cs="Arial"/>
          <w:sz w:val="20"/>
          <w:szCs w:val="20"/>
        </w:rPr>
      </w:pPr>
    </w:p>
    <w:p w14:paraId="55616612" w14:textId="77777777" w:rsidR="00C159D9" w:rsidRDefault="00C159D9" w:rsidP="00C159D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pplicants must also submit the School District Assurance form signed by the superintendent, committing the District to the following obligations if they receive a grant award. </w:t>
      </w:r>
    </w:p>
    <w:p w14:paraId="149594E9" w14:textId="470B5544" w:rsidR="00C159D9" w:rsidRPr="006A4C4C" w:rsidRDefault="003F7FF4" w:rsidP="00C159D9">
      <w:pPr>
        <w:pStyle w:val="ListParagraph"/>
        <w:numPr>
          <w:ilvl w:val="0"/>
          <w:numId w:val="33"/>
        </w:numPr>
        <w:rPr>
          <w:rFonts w:ascii="Arial" w:eastAsia="Times New Roman" w:hAnsi="Arial" w:cs="Arial"/>
          <w:sz w:val="20"/>
          <w:szCs w:val="20"/>
          <w:lang w:val="en-US" w:eastAsia="en-US"/>
        </w:rPr>
      </w:pPr>
      <w:r w:rsidRPr="006A4C4C">
        <w:rPr>
          <w:rFonts w:ascii="Arial" w:eastAsia="Times New Roman" w:hAnsi="Arial" w:cs="Arial"/>
          <w:sz w:val="20"/>
          <w:szCs w:val="20"/>
          <w:lang w:val="en-US" w:eastAsia="en-US"/>
        </w:rPr>
        <w:t xml:space="preserve">Provide external PD specific to proficiency in languages other than </w:t>
      </w:r>
      <w:proofErr w:type="gramStart"/>
      <w:r w:rsidRPr="006A4C4C">
        <w:rPr>
          <w:rFonts w:ascii="Arial" w:eastAsia="Times New Roman" w:hAnsi="Arial" w:cs="Arial"/>
          <w:sz w:val="20"/>
          <w:szCs w:val="20"/>
          <w:lang w:val="en-US" w:eastAsia="en-US"/>
        </w:rPr>
        <w:t>English;</w:t>
      </w:r>
      <w:proofErr w:type="gramEnd"/>
    </w:p>
    <w:p w14:paraId="3CD18566" w14:textId="77777777" w:rsidR="007B2F0D" w:rsidRPr="006A4C4C" w:rsidRDefault="007B2F0D" w:rsidP="007B2F0D">
      <w:pPr>
        <w:pStyle w:val="ListParagraph"/>
        <w:numPr>
          <w:ilvl w:val="0"/>
          <w:numId w:val="29"/>
        </w:numPr>
        <w:rPr>
          <w:rFonts w:ascii="Arial" w:eastAsia="Times New Roman" w:hAnsi="Arial" w:cs="Arial"/>
          <w:sz w:val="20"/>
          <w:szCs w:val="20"/>
          <w:lang w:val="en-US" w:eastAsia="en-US"/>
        </w:rPr>
      </w:pPr>
      <w:r w:rsidRPr="006A4C4C">
        <w:rPr>
          <w:rFonts w:ascii="Arial" w:eastAsia="Times New Roman" w:hAnsi="Arial" w:cs="Arial"/>
          <w:sz w:val="20"/>
          <w:szCs w:val="20"/>
          <w:lang w:val="en-US" w:eastAsia="en-US"/>
        </w:rPr>
        <w:t xml:space="preserve">Support world language and heritage language educators to complete DESE’s 2021 WL Framework Implementation Training </w:t>
      </w:r>
      <w:proofErr w:type="gramStart"/>
      <w:r w:rsidRPr="006A4C4C">
        <w:rPr>
          <w:rFonts w:ascii="Arial" w:eastAsia="Times New Roman" w:hAnsi="Arial" w:cs="Arial"/>
          <w:sz w:val="20"/>
          <w:szCs w:val="20"/>
          <w:lang w:val="en-US" w:eastAsia="en-US"/>
        </w:rPr>
        <w:t>series;</w:t>
      </w:r>
      <w:proofErr w:type="gramEnd"/>
    </w:p>
    <w:p w14:paraId="4CF77D56" w14:textId="77777777" w:rsidR="007B2F0D" w:rsidRPr="006A4C4C" w:rsidRDefault="007B2F0D" w:rsidP="007B2F0D">
      <w:pPr>
        <w:pStyle w:val="ListParagraph"/>
        <w:numPr>
          <w:ilvl w:val="0"/>
          <w:numId w:val="29"/>
        </w:numPr>
        <w:rPr>
          <w:rFonts w:ascii="Arial" w:eastAsia="Times New Roman" w:hAnsi="Arial" w:cs="Arial"/>
          <w:sz w:val="20"/>
          <w:szCs w:val="20"/>
          <w:lang w:val="en-US" w:eastAsia="en-US"/>
        </w:rPr>
      </w:pPr>
      <w:r w:rsidRPr="006A4C4C">
        <w:rPr>
          <w:rFonts w:ascii="Arial" w:eastAsia="Times New Roman" w:hAnsi="Arial" w:cs="Arial"/>
          <w:sz w:val="20"/>
          <w:szCs w:val="20"/>
          <w:lang w:val="en-US" w:eastAsia="en-US"/>
        </w:rPr>
        <w:lastRenderedPageBreak/>
        <w:t xml:space="preserve">Support district-level curriculum leaders and building principals to attend DESE’s 2021 WL Framework Implementation For Administrators </w:t>
      </w:r>
      <w:proofErr w:type="gramStart"/>
      <w:r w:rsidRPr="006A4C4C">
        <w:rPr>
          <w:rFonts w:ascii="Arial" w:eastAsia="Times New Roman" w:hAnsi="Arial" w:cs="Arial"/>
          <w:sz w:val="20"/>
          <w:szCs w:val="20"/>
          <w:lang w:val="en-US" w:eastAsia="en-US"/>
        </w:rPr>
        <w:t>session;</w:t>
      </w:r>
      <w:proofErr w:type="gramEnd"/>
    </w:p>
    <w:p w14:paraId="05EAEE88" w14:textId="2FE8375E" w:rsidR="00AA6AF2" w:rsidRPr="006A4C4C" w:rsidRDefault="00AA6AF2" w:rsidP="00C159D9">
      <w:pPr>
        <w:pStyle w:val="ListParagraph"/>
        <w:numPr>
          <w:ilvl w:val="0"/>
          <w:numId w:val="29"/>
        </w:numPr>
        <w:rPr>
          <w:rFonts w:ascii="Arial" w:eastAsia="Times New Roman" w:hAnsi="Arial" w:cs="Arial"/>
          <w:sz w:val="20"/>
          <w:szCs w:val="20"/>
          <w:lang w:val="en-US" w:eastAsia="en-US"/>
        </w:rPr>
      </w:pPr>
      <w:r w:rsidRPr="006A4C4C">
        <w:rPr>
          <w:rFonts w:ascii="Arial" w:eastAsia="Times New Roman" w:hAnsi="Arial" w:cs="Arial"/>
          <w:sz w:val="20"/>
          <w:szCs w:val="20"/>
          <w:lang w:val="en-US" w:eastAsia="en-US"/>
        </w:rPr>
        <w:t xml:space="preserve">Support </w:t>
      </w:r>
      <w:r w:rsidR="009D4438" w:rsidRPr="006A4C4C">
        <w:rPr>
          <w:rFonts w:ascii="Arial" w:eastAsia="Times New Roman" w:hAnsi="Arial" w:cs="Arial"/>
          <w:sz w:val="20"/>
          <w:szCs w:val="20"/>
          <w:lang w:val="en-US" w:eastAsia="en-US"/>
        </w:rPr>
        <w:t>one or more staff members to attend the annual conference of the Massachusetts Foreign Language Association (</w:t>
      </w:r>
      <w:proofErr w:type="spellStart"/>
      <w:r w:rsidR="009D4438" w:rsidRPr="006A4C4C">
        <w:rPr>
          <w:rFonts w:ascii="Arial" w:eastAsia="Times New Roman" w:hAnsi="Arial" w:cs="Arial"/>
          <w:sz w:val="20"/>
          <w:szCs w:val="20"/>
          <w:lang w:val="en-US" w:eastAsia="en-US"/>
        </w:rPr>
        <w:t>MaFLA</w:t>
      </w:r>
      <w:proofErr w:type="spellEnd"/>
      <w:proofErr w:type="gramStart"/>
      <w:r w:rsidR="009D4438" w:rsidRPr="006A4C4C">
        <w:rPr>
          <w:rFonts w:ascii="Arial" w:eastAsia="Times New Roman" w:hAnsi="Arial" w:cs="Arial"/>
          <w:sz w:val="20"/>
          <w:szCs w:val="20"/>
          <w:lang w:val="en-US" w:eastAsia="en-US"/>
        </w:rPr>
        <w:t>)</w:t>
      </w:r>
      <w:r w:rsidR="00B87839" w:rsidRPr="006A4C4C">
        <w:rPr>
          <w:rFonts w:ascii="Arial" w:eastAsia="Times New Roman" w:hAnsi="Arial" w:cs="Arial"/>
          <w:sz w:val="20"/>
          <w:szCs w:val="20"/>
          <w:lang w:val="en-US" w:eastAsia="en-US"/>
        </w:rPr>
        <w:t>;</w:t>
      </w:r>
      <w:proofErr w:type="gramEnd"/>
    </w:p>
    <w:p w14:paraId="138F2E05" w14:textId="3D285364" w:rsidR="00C159D9" w:rsidRPr="00AA73EC" w:rsidRDefault="00B87839" w:rsidP="00C159D9">
      <w:pPr>
        <w:pStyle w:val="ListParagraph"/>
        <w:numPr>
          <w:ilvl w:val="0"/>
          <w:numId w:val="29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en-US"/>
        </w:rPr>
        <w:t>Engage</w:t>
      </w:r>
      <w:r w:rsidR="00C159D9">
        <w:rPr>
          <w:rFonts w:ascii="Arial" w:hAnsi="Arial" w:cs="Arial"/>
          <w:sz w:val="20"/>
          <w:szCs w:val="20"/>
          <w:lang w:val="en-US"/>
        </w:rPr>
        <w:t xml:space="preserve"> in the DESE World Languages Leadership Network in 2021-22.</w:t>
      </w:r>
    </w:p>
    <w:p w14:paraId="35827290" w14:textId="6871D873" w:rsidR="00AA73EC" w:rsidRDefault="00AA73EC">
      <w:pPr>
        <w:rPr>
          <w:rFonts w:ascii="Arial" w:hAnsi="Arial" w:cs="Arial"/>
          <w:sz w:val="20"/>
          <w:szCs w:val="20"/>
        </w:rPr>
      </w:pPr>
    </w:p>
    <w:sectPr w:rsidR="00AA73EC">
      <w:pgSz w:w="12240" w:h="15840"/>
      <w:pgMar w:top="720" w:right="1440" w:bottom="432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E6303F" w14:textId="77777777" w:rsidR="003D0863" w:rsidRDefault="003D0863" w:rsidP="0025670C">
      <w:r>
        <w:separator/>
      </w:r>
    </w:p>
  </w:endnote>
  <w:endnote w:type="continuationSeparator" w:id="0">
    <w:p w14:paraId="06F97F4F" w14:textId="77777777" w:rsidR="003D0863" w:rsidRDefault="003D0863" w:rsidP="002567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DD42B8" w14:textId="77777777" w:rsidR="003D0863" w:rsidRDefault="003D0863" w:rsidP="0025670C">
      <w:r>
        <w:separator/>
      </w:r>
    </w:p>
  </w:footnote>
  <w:footnote w:type="continuationSeparator" w:id="0">
    <w:p w14:paraId="587B8944" w14:textId="77777777" w:rsidR="003D0863" w:rsidRDefault="003D0863" w:rsidP="002567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8641B"/>
    <w:multiLevelType w:val="hybridMultilevel"/>
    <w:tmpl w:val="6A14E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60A26"/>
    <w:multiLevelType w:val="hybridMultilevel"/>
    <w:tmpl w:val="2294D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922A31"/>
    <w:multiLevelType w:val="hybridMultilevel"/>
    <w:tmpl w:val="D04C8A18"/>
    <w:lvl w:ilvl="0" w:tplc="E07CA18A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  <w:b w:val="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B2BA0"/>
    <w:multiLevelType w:val="hybridMultilevel"/>
    <w:tmpl w:val="D0248586"/>
    <w:lvl w:ilvl="0" w:tplc="A2A2996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025975"/>
    <w:multiLevelType w:val="hybridMultilevel"/>
    <w:tmpl w:val="6D54A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E4142"/>
    <w:multiLevelType w:val="hybridMultilevel"/>
    <w:tmpl w:val="8A6CB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15823"/>
    <w:multiLevelType w:val="hybridMultilevel"/>
    <w:tmpl w:val="E67A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723E7"/>
    <w:multiLevelType w:val="hybridMultilevel"/>
    <w:tmpl w:val="DEC82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C677C0"/>
    <w:multiLevelType w:val="hybridMultilevel"/>
    <w:tmpl w:val="17AEE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A2A67"/>
    <w:multiLevelType w:val="multilevel"/>
    <w:tmpl w:val="F95CCCBA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6354EBB"/>
    <w:multiLevelType w:val="hybridMultilevel"/>
    <w:tmpl w:val="1F5C5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41BFF"/>
    <w:multiLevelType w:val="hybridMultilevel"/>
    <w:tmpl w:val="D2FE1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67437D"/>
    <w:multiLevelType w:val="hybridMultilevel"/>
    <w:tmpl w:val="0052C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12C794">
      <w:start w:val="1"/>
      <w:numFmt w:val="bullet"/>
      <w:lvlText w:val="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023F8"/>
    <w:multiLevelType w:val="hybridMultilevel"/>
    <w:tmpl w:val="188AAFB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4" w15:restartNumberingAfterBreak="0">
    <w:nsid w:val="40780C9F"/>
    <w:multiLevelType w:val="hybridMultilevel"/>
    <w:tmpl w:val="C2DE57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42B55B8"/>
    <w:multiLevelType w:val="multilevel"/>
    <w:tmpl w:val="3A88C96A"/>
    <w:lvl w:ilvl="0">
      <w:start w:val="1"/>
      <w:numFmt w:val="upperLetter"/>
      <w:pStyle w:val="Heading1"/>
      <w:lvlText w:val="%1."/>
      <w:lvlJc w:val="left"/>
      <w:pPr>
        <w:ind w:left="630" w:hanging="360"/>
      </w:pPr>
      <w:rPr>
        <w:b/>
        <w:i w:val="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CF5745"/>
    <w:multiLevelType w:val="hybridMultilevel"/>
    <w:tmpl w:val="36FCBE76"/>
    <w:lvl w:ilvl="0" w:tplc="43FC7F1E">
      <w:start w:val="12"/>
      <w:numFmt w:val="bullet"/>
      <w:lvlText w:val="-"/>
      <w:lvlJc w:val="left"/>
      <w:pPr>
        <w:ind w:left="9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7" w15:restartNumberingAfterBreak="0">
    <w:nsid w:val="4B815540"/>
    <w:multiLevelType w:val="hybridMultilevel"/>
    <w:tmpl w:val="A13AB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6322B0"/>
    <w:multiLevelType w:val="hybridMultilevel"/>
    <w:tmpl w:val="3D9E3C84"/>
    <w:lvl w:ilvl="0" w:tplc="3E9C7B6C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  <w:b w:val="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9A2EB2"/>
    <w:multiLevelType w:val="hybridMultilevel"/>
    <w:tmpl w:val="34202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1E5DDD"/>
    <w:multiLevelType w:val="multilevel"/>
    <w:tmpl w:val="61A20CC0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58685179"/>
    <w:multiLevelType w:val="hybridMultilevel"/>
    <w:tmpl w:val="87008ACA"/>
    <w:lvl w:ilvl="0" w:tplc="549A1BD6">
      <w:numFmt w:val="bullet"/>
      <w:lvlText w:val="•"/>
      <w:lvlJc w:val="left"/>
      <w:pPr>
        <w:ind w:left="144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A9A1804"/>
    <w:multiLevelType w:val="hybridMultilevel"/>
    <w:tmpl w:val="ADD07FA4"/>
    <w:lvl w:ilvl="0" w:tplc="D9BA4BDC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784450"/>
    <w:multiLevelType w:val="multilevel"/>
    <w:tmpl w:val="C33AFF46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6669279A"/>
    <w:multiLevelType w:val="hybridMultilevel"/>
    <w:tmpl w:val="5DDE92BE"/>
    <w:lvl w:ilvl="0" w:tplc="549A1BD6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250F59"/>
    <w:multiLevelType w:val="multilevel"/>
    <w:tmpl w:val="71729D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 w:val="0"/>
        <w:i w:val="0"/>
        <w:sz w:val="23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AC90132"/>
    <w:multiLevelType w:val="multilevel"/>
    <w:tmpl w:val="F8CA0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E545278"/>
    <w:multiLevelType w:val="hybridMultilevel"/>
    <w:tmpl w:val="35C2E184"/>
    <w:lvl w:ilvl="0" w:tplc="EFC875FE">
      <w:start w:val="1"/>
      <w:numFmt w:val="upperRoman"/>
      <w:lvlText w:val="%1."/>
      <w:lvlJc w:val="left"/>
      <w:pPr>
        <w:ind w:left="1800" w:hanging="720"/>
      </w:pPr>
      <w:rPr>
        <w:rFonts w:ascii="Times New Roman" w:hAnsi="Times New Roman" w:cs="Times New Roman" w:hint="default"/>
        <w:b w:val="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03B6756"/>
    <w:multiLevelType w:val="hybridMultilevel"/>
    <w:tmpl w:val="5A945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993F06"/>
    <w:multiLevelType w:val="hybridMultilevel"/>
    <w:tmpl w:val="02689C04"/>
    <w:lvl w:ilvl="0" w:tplc="0409000F">
      <w:start w:val="1"/>
      <w:numFmt w:val="decimal"/>
      <w:lvlText w:val="%1."/>
      <w:lvlJc w:val="left"/>
      <w:pPr>
        <w:ind w:left="761" w:hanging="360"/>
      </w:pPr>
    </w:lvl>
    <w:lvl w:ilvl="1" w:tplc="04090019" w:tentative="1">
      <w:start w:val="1"/>
      <w:numFmt w:val="lowerLetter"/>
      <w:lvlText w:val="%2."/>
      <w:lvlJc w:val="left"/>
      <w:pPr>
        <w:ind w:left="1481" w:hanging="360"/>
      </w:pPr>
    </w:lvl>
    <w:lvl w:ilvl="2" w:tplc="0409001B" w:tentative="1">
      <w:start w:val="1"/>
      <w:numFmt w:val="lowerRoman"/>
      <w:lvlText w:val="%3."/>
      <w:lvlJc w:val="right"/>
      <w:pPr>
        <w:ind w:left="2201" w:hanging="180"/>
      </w:pPr>
    </w:lvl>
    <w:lvl w:ilvl="3" w:tplc="0409000F" w:tentative="1">
      <w:start w:val="1"/>
      <w:numFmt w:val="decimal"/>
      <w:lvlText w:val="%4."/>
      <w:lvlJc w:val="left"/>
      <w:pPr>
        <w:ind w:left="2921" w:hanging="360"/>
      </w:pPr>
    </w:lvl>
    <w:lvl w:ilvl="4" w:tplc="04090019" w:tentative="1">
      <w:start w:val="1"/>
      <w:numFmt w:val="lowerLetter"/>
      <w:lvlText w:val="%5."/>
      <w:lvlJc w:val="left"/>
      <w:pPr>
        <w:ind w:left="3641" w:hanging="360"/>
      </w:pPr>
    </w:lvl>
    <w:lvl w:ilvl="5" w:tplc="0409001B" w:tentative="1">
      <w:start w:val="1"/>
      <w:numFmt w:val="lowerRoman"/>
      <w:lvlText w:val="%6."/>
      <w:lvlJc w:val="right"/>
      <w:pPr>
        <w:ind w:left="4361" w:hanging="180"/>
      </w:pPr>
    </w:lvl>
    <w:lvl w:ilvl="6" w:tplc="0409000F" w:tentative="1">
      <w:start w:val="1"/>
      <w:numFmt w:val="decimal"/>
      <w:lvlText w:val="%7."/>
      <w:lvlJc w:val="left"/>
      <w:pPr>
        <w:ind w:left="5081" w:hanging="360"/>
      </w:pPr>
    </w:lvl>
    <w:lvl w:ilvl="7" w:tplc="04090019" w:tentative="1">
      <w:start w:val="1"/>
      <w:numFmt w:val="lowerLetter"/>
      <w:lvlText w:val="%8."/>
      <w:lvlJc w:val="left"/>
      <w:pPr>
        <w:ind w:left="5801" w:hanging="360"/>
      </w:pPr>
    </w:lvl>
    <w:lvl w:ilvl="8" w:tplc="040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30" w15:restartNumberingAfterBreak="0">
    <w:nsid w:val="77043223"/>
    <w:multiLevelType w:val="hybridMultilevel"/>
    <w:tmpl w:val="6C5A53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AFC68DF"/>
    <w:multiLevelType w:val="hybridMultilevel"/>
    <w:tmpl w:val="E68AD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DC1684"/>
    <w:multiLevelType w:val="multilevel"/>
    <w:tmpl w:val="71729D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 w:val="0"/>
        <w:i w:val="0"/>
        <w:sz w:val="23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9"/>
  </w:num>
  <w:num w:numId="2">
    <w:abstractNumId w:val="19"/>
  </w:num>
  <w:num w:numId="3">
    <w:abstractNumId w:val="5"/>
  </w:num>
  <w:num w:numId="4">
    <w:abstractNumId w:val="4"/>
  </w:num>
  <w:num w:numId="5">
    <w:abstractNumId w:val="8"/>
  </w:num>
  <w:num w:numId="6">
    <w:abstractNumId w:val="11"/>
  </w:num>
  <w:num w:numId="7">
    <w:abstractNumId w:val="2"/>
  </w:num>
  <w:num w:numId="8">
    <w:abstractNumId w:val="3"/>
  </w:num>
  <w:num w:numId="9">
    <w:abstractNumId w:val="27"/>
  </w:num>
  <w:num w:numId="10">
    <w:abstractNumId w:val="18"/>
  </w:num>
  <w:num w:numId="11">
    <w:abstractNumId w:val="26"/>
  </w:num>
  <w:num w:numId="12">
    <w:abstractNumId w:val="25"/>
  </w:num>
  <w:num w:numId="13">
    <w:abstractNumId w:val="32"/>
  </w:num>
  <w:num w:numId="14">
    <w:abstractNumId w:val="15"/>
  </w:num>
  <w:num w:numId="15">
    <w:abstractNumId w:val="9"/>
  </w:num>
  <w:num w:numId="16">
    <w:abstractNumId w:val="23"/>
  </w:num>
  <w:num w:numId="17">
    <w:abstractNumId w:val="20"/>
  </w:num>
  <w:num w:numId="18">
    <w:abstractNumId w:val="28"/>
  </w:num>
  <w:num w:numId="19">
    <w:abstractNumId w:val="16"/>
  </w:num>
  <w:num w:numId="20">
    <w:abstractNumId w:val="22"/>
  </w:num>
  <w:num w:numId="21">
    <w:abstractNumId w:val="6"/>
  </w:num>
  <w:num w:numId="22">
    <w:abstractNumId w:val="31"/>
  </w:num>
  <w:num w:numId="23">
    <w:abstractNumId w:val="13"/>
  </w:num>
  <w:num w:numId="24">
    <w:abstractNumId w:val="0"/>
  </w:num>
  <w:num w:numId="25">
    <w:abstractNumId w:val="24"/>
  </w:num>
  <w:num w:numId="26">
    <w:abstractNumId w:val="21"/>
  </w:num>
  <w:num w:numId="27">
    <w:abstractNumId w:val="17"/>
  </w:num>
  <w:num w:numId="28">
    <w:abstractNumId w:val="10"/>
  </w:num>
  <w:num w:numId="29">
    <w:abstractNumId w:val="1"/>
  </w:num>
  <w:num w:numId="30">
    <w:abstractNumId w:val="14"/>
  </w:num>
  <w:num w:numId="31">
    <w:abstractNumId w:val="30"/>
  </w:num>
  <w:num w:numId="32">
    <w:abstractNumId w:val="12"/>
  </w:num>
  <w:num w:numId="3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srS0NDEwNTc2MDFX0lEKTi0uzszPAykwNKkFAOGqluUtAAAA"/>
  </w:docVars>
  <w:rsids>
    <w:rsidRoot w:val="006E4A62"/>
    <w:rsid w:val="0000055B"/>
    <w:rsid w:val="000040C1"/>
    <w:rsid w:val="00013D95"/>
    <w:rsid w:val="000235F8"/>
    <w:rsid w:val="00027231"/>
    <w:rsid w:val="00027713"/>
    <w:rsid w:val="00041182"/>
    <w:rsid w:val="00044521"/>
    <w:rsid w:val="00053D10"/>
    <w:rsid w:val="00086E7B"/>
    <w:rsid w:val="000B234A"/>
    <w:rsid w:val="000B2C18"/>
    <w:rsid w:val="000B4304"/>
    <w:rsid w:val="000B5160"/>
    <w:rsid w:val="000B57F0"/>
    <w:rsid w:val="000B626A"/>
    <w:rsid w:val="000C5A6F"/>
    <w:rsid w:val="000D0725"/>
    <w:rsid w:val="000E295F"/>
    <w:rsid w:val="000E6B06"/>
    <w:rsid w:val="00100062"/>
    <w:rsid w:val="00103DEB"/>
    <w:rsid w:val="001047B6"/>
    <w:rsid w:val="00104E81"/>
    <w:rsid w:val="00123279"/>
    <w:rsid w:val="00125337"/>
    <w:rsid w:val="00135C0A"/>
    <w:rsid w:val="001427A4"/>
    <w:rsid w:val="00143F93"/>
    <w:rsid w:val="00147C66"/>
    <w:rsid w:val="00147F0D"/>
    <w:rsid w:val="00150F76"/>
    <w:rsid w:val="00151423"/>
    <w:rsid w:val="00156C60"/>
    <w:rsid w:val="00157091"/>
    <w:rsid w:val="001609D6"/>
    <w:rsid w:val="001644C1"/>
    <w:rsid w:val="0017531D"/>
    <w:rsid w:val="0018149C"/>
    <w:rsid w:val="00182C41"/>
    <w:rsid w:val="00184EE8"/>
    <w:rsid w:val="00192F15"/>
    <w:rsid w:val="00194026"/>
    <w:rsid w:val="00196D38"/>
    <w:rsid w:val="001A2748"/>
    <w:rsid w:val="001A4FDC"/>
    <w:rsid w:val="001A6F42"/>
    <w:rsid w:val="001B08EA"/>
    <w:rsid w:val="001C39EC"/>
    <w:rsid w:val="001C3A13"/>
    <w:rsid w:val="001C7B6B"/>
    <w:rsid w:val="001D5D30"/>
    <w:rsid w:val="001F1D7D"/>
    <w:rsid w:val="001F27E5"/>
    <w:rsid w:val="001F4326"/>
    <w:rsid w:val="0020041B"/>
    <w:rsid w:val="00212D1D"/>
    <w:rsid w:val="00214DA9"/>
    <w:rsid w:val="00216CC3"/>
    <w:rsid w:val="002212C5"/>
    <w:rsid w:val="002258F3"/>
    <w:rsid w:val="00225BED"/>
    <w:rsid w:val="002367CC"/>
    <w:rsid w:val="0025435C"/>
    <w:rsid w:val="0025670C"/>
    <w:rsid w:val="002609A7"/>
    <w:rsid w:val="00272E76"/>
    <w:rsid w:val="002737E8"/>
    <w:rsid w:val="00275BB6"/>
    <w:rsid w:val="00280B11"/>
    <w:rsid w:val="0028160E"/>
    <w:rsid w:val="00285147"/>
    <w:rsid w:val="00290432"/>
    <w:rsid w:val="00290F30"/>
    <w:rsid w:val="002960C3"/>
    <w:rsid w:val="002979B3"/>
    <w:rsid w:val="002A1CDF"/>
    <w:rsid w:val="002A1F7B"/>
    <w:rsid w:val="002A4526"/>
    <w:rsid w:val="002B0619"/>
    <w:rsid w:val="002B1537"/>
    <w:rsid w:val="002B532C"/>
    <w:rsid w:val="002C0913"/>
    <w:rsid w:val="002C20EB"/>
    <w:rsid w:val="002C2F6A"/>
    <w:rsid w:val="002C4677"/>
    <w:rsid w:val="002D3965"/>
    <w:rsid w:val="002D4596"/>
    <w:rsid w:val="002F5A64"/>
    <w:rsid w:val="00304225"/>
    <w:rsid w:val="00307EBE"/>
    <w:rsid w:val="0031260A"/>
    <w:rsid w:val="00322DE1"/>
    <w:rsid w:val="00330874"/>
    <w:rsid w:val="003328A5"/>
    <w:rsid w:val="00333823"/>
    <w:rsid w:val="003344BC"/>
    <w:rsid w:val="00335C2A"/>
    <w:rsid w:val="00342925"/>
    <w:rsid w:val="00342AB9"/>
    <w:rsid w:val="0034556B"/>
    <w:rsid w:val="00347730"/>
    <w:rsid w:val="003648E9"/>
    <w:rsid w:val="00365DA0"/>
    <w:rsid w:val="003708AC"/>
    <w:rsid w:val="003742D4"/>
    <w:rsid w:val="00376867"/>
    <w:rsid w:val="00376C54"/>
    <w:rsid w:val="00377740"/>
    <w:rsid w:val="00384B9F"/>
    <w:rsid w:val="00395300"/>
    <w:rsid w:val="00396EBF"/>
    <w:rsid w:val="003A07F9"/>
    <w:rsid w:val="003A0E3E"/>
    <w:rsid w:val="003A2060"/>
    <w:rsid w:val="003A7914"/>
    <w:rsid w:val="003B2BC2"/>
    <w:rsid w:val="003C6BCE"/>
    <w:rsid w:val="003D0863"/>
    <w:rsid w:val="003D1368"/>
    <w:rsid w:val="003D5D56"/>
    <w:rsid w:val="003E0FB9"/>
    <w:rsid w:val="003E179A"/>
    <w:rsid w:val="003E19B1"/>
    <w:rsid w:val="003E5780"/>
    <w:rsid w:val="003F07B9"/>
    <w:rsid w:val="003F7FF4"/>
    <w:rsid w:val="00400EAD"/>
    <w:rsid w:val="0040187E"/>
    <w:rsid w:val="00411794"/>
    <w:rsid w:val="00427535"/>
    <w:rsid w:val="00430CAF"/>
    <w:rsid w:val="00437FF4"/>
    <w:rsid w:val="00443878"/>
    <w:rsid w:val="00453133"/>
    <w:rsid w:val="00453EF8"/>
    <w:rsid w:val="00462FA3"/>
    <w:rsid w:val="00463435"/>
    <w:rsid w:val="00473BB9"/>
    <w:rsid w:val="00477F07"/>
    <w:rsid w:val="00493E3B"/>
    <w:rsid w:val="004A3720"/>
    <w:rsid w:val="004B1FFA"/>
    <w:rsid w:val="004C1F9F"/>
    <w:rsid w:val="004C2265"/>
    <w:rsid w:val="004C3D36"/>
    <w:rsid w:val="004D0110"/>
    <w:rsid w:val="004D25FB"/>
    <w:rsid w:val="004E63F9"/>
    <w:rsid w:val="004E695B"/>
    <w:rsid w:val="004E7950"/>
    <w:rsid w:val="004F2866"/>
    <w:rsid w:val="005020F4"/>
    <w:rsid w:val="00503DE6"/>
    <w:rsid w:val="005204C5"/>
    <w:rsid w:val="00524E62"/>
    <w:rsid w:val="00531263"/>
    <w:rsid w:val="00541B86"/>
    <w:rsid w:val="0055100C"/>
    <w:rsid w:val="00553702"/>
    <w:rsid w:val="005634BE"/>
    <w:rsid w:val="00585724"/>
    <w:rsid w:val="00590EE4"/>
    <w:rsid w:val="005A0E4E"/>
    <w:rsid w:val="005B3986"/>
    <w:rsid w:val="005C5544"/>
    <w:rsid w:val="005D0EA1"/>
    <w:rsid w:val="005E09D8"/>
    <w:rsid w:val="005E0ACB"/>
    <w:rsid w:val="005E372B"/>
    <w:rsid w:val="005F177C"/>
    <w:rsid w:val="00601F21"/>
    <w:rsid w:val="0060416D"/>
    <w:rsid w:val="006073F9"/>
    <w:rsid w:val="00623837"/>
    <w:rsid w:val="006321AA"/>
    <w:rsid w:val="006341AA"/>
    <w:rsid w:val="00634BBE"/>
    <w:rsid w:val="00650CFC"/>
    <w:rsid w:val="00653B64"/>
    <w:rsid w:val="006559A5"/>
    <w:rsid w:val="006641B2"/>
    <w:rsid w:val="00664791"/>
    <w:rsid w:val="0067799B"/>
    <w:rsid w:val="00683E18"/>
    <w:rsid w:val="00683EBE"/>
    <w:rsid w:val="00692AA8"/>
    <w:rsid w:val="00697331"/>
    <w:rsid w:val="006A0FF7"/>
    <w:rsid w:val="006A4775"/>
    <w:rsid w:val="006A4C4C"/>
    <w:rsid w:val="006B0666"/>
    <w:rsid w:val="006B46FF"/>
    <w:rsid w:val="006B689F"/>
    <w:rsid w:val="006C0084"/>
    <w:rsid w:val="006C44E5"/>
    <w:rsid w:val="006C477F"/>
    <w:rsid w:val="006C5F44"/>
    <w:rsid w:val="006D5163"/>
    <w:rsid w:val="006E1F58"/>
    <w:rsid w:val="006E4A62"/>
    <w:rsid w:val="006F38AF"/>
    <w:rsid w:val="0070055B"/>
    <w:rsid w:val="007018A8"/>
    <w:rsid w:val="00710C03"/>
    <w:rsid w:val="00713ADE"/>
    <w:rsid w:val="00721DE8"/>
    <w:rsid w:val="00727265"/>
    <w:rsid w:val="007275CB"/>
    <w:rsid w:val="00730BF6"/>
    <w:rsid w:val="00742D24"/>
    <w:rsid w:val="007536DC"/>
    <w:rsid w:val="00757A08"/>
    <w:rsid w:val="007702D5"/>
    <w:rsid w:val="00775D0E"/>
    <w:rsid w:val="007776E1"/>
    <w:rsid w:val="00781ED4"/>
    <w:rsid w:val="007837A3"/>
    <w:rsid w:val="00793A79"/>
    <w:rsid w:val="007944F6"/>
    <w:rsid w:val="007950FF"/>
    <w:rsid w:val="007A182A"/>
    <w:rsid w:val="007A2D70"/>
    <w:rsid w:val="007A5364"/>
    <w:rsid w:val="007A6F9A"/>
    <w:rsid w:val="007B07BE"/>
    <w:rsid w:val="007B2F0D"/>
    <w:rsid w:val="007B358E"/>
    <w:rsid w:val="007D0AE8"/>
    <w:rsid w:val="007D4F73"/>
    <w:rsid w:val="007E17EB"/>
    <w:rsid w:val="007E3C94"/>
    <w:rsid w:val="007F7E4E"/>
    <w:rsid w:val="00800ED5"/>
    <w:rsid w:val="00803967"/>
    <w:rsid w:val="00805FB3"/>
    <w:rsid w:val="008113DA"/>
    <w:rsid w:val="008141F0"/>
    <w:rsid w:val="00823B98"/>
    <w:rsid w:val="00827BEC"/>
    <w:rsid w:val="008303DF"/>
    <w:rsid w:val="00833157"/>
    <w:rsid w:val="008342AD"/>
    <w:rsid w:val="00837BF9"/>
    <w:rsid w:val="008608BD"/>
    <w:rsid w:val="00866DC3"/>
    <w:rsid w:val="008754D9"/>
    <w:rsid w:val="00876BA7"/>
    <w:rsid w:val="008804EB"/>
    <w:rsid w:val="00883E3E"/>
    <w:rsid w:val="00885085"/>
    <w:rsid w:val="00887589"/>
    <w:rsid w:val="008905A2"/>
    <w:rsid w:val="0089088B"/>
    <w:rsid w:val="008A290B"/>
    <w:rsid w:val="008A4997"/>
    <w:rsid w:val="008A4E47"/>
    <w:rsid w:val="008A5A84"/>
    <w:rsid w:val="008A6D50"/>
    <w:rsid w:val="008B318B"/>
    <w:rsid w:val="008B5B02"/>
    <w:rsid w:val="008B638B"/>
    <w:rsid w:val="008D436F"/>
    <w:rsid w:val="008E164B"/>
    <w:rsid w:val="008E3795"/>
    <w:rsid w:val="008E4476"/>
    <w:rsid w:val="008F35C9"/>
    <w:rsid w:val="0090331B"/>
    <w:rsid w:val="0091161C"/>
    <w:rsid w:val="0091359B"/>
    <w:rsid w:val="009138C4"/>
    <w:rsid w:val="00914CD3"/>
    <w:rsid w:val="0091673A"/>
    <w:rsid w:val="0092097B"/>
    <w:rsid w:val="00923B27"/>
    <w:rsid w:val="00946A14"/>
    <w:rsid w:val="009517C1"/>
    <w:rsid w:val="009704A3"/>
    <w:rsid w:val="00976056"/>
    <w:rsid w:val="009761AA"/>
    <w:rsid w:val="0097741C"/>
    <w:rsid w:val="00982846"/>
    <w:rsid w:val="00987140"/>
    <w:rsid w:val="00990B8A"/>
    <w:rsid w:val="00991506"/>
    <w:rsid w:val="009916D2"/>
    <w:rsid w:val="00994781"/>
    <w:rsid w:val="00996BFE"/>
    <w:rsid w:val="009A7275"/>
    <w:rsid w:val="009B78B8"/>
    <w:rsid w:val="009C4957"/>
    <w:rsid w:val="009C6BBC"/>
    <w:rsid w:val="009D1924"/>
    <w:rsid w:val="009D4438"/>
    <w:rsid w:val="009E02E8"/>
    <w:rsid w:val="009E770E"/>
    <w:rsid w:val="00A002F1"/>
    <w:rsid w:val="00A13577"/>
    <w:rsid w:val="00A13E88"/>
    <w:rsid w:val="00A15CCD"/>
    <w:rsid w:val="00A15CEB"/>
    <w:rsid w:val="00A26472"/>
    <w:rsid w:val="00A26C2B"/>
    <w:rsid w:val="00A30AFE"/>
    <w:rsid w:val="00A5216B"/>
    <w:rsid w:val="00A56454"/>
    <w:rsid w:val="00A60F0E"/>
    <w:rsid w:val="00A628C1"/>
    <w:rsid w:val="00A70114"/>
    <w:rsid w:val="00A7443D"/>
    <w:rsid w:val="00A83ED9"/>
    <w:rsid w:val="00A95731"/>
    <w:rsid w:val="00AA459D"/>
    <w:rsid w:val="00AA6AF2"/>
    <w:rsid w:val="00AA73EC"/>
    <w:rsid w:val="00AB2550"/>
    <w:rsid w:val="00AC003B"/>
    <w:rsid w:val="00AC06CF"/>
    <w:rsid w:val="00AC1FC6"/>
    <w:rsid w:val="00AC3680"/>
    <w:rsid w:val="00AC421B"/>
    <w:rsid w:val="00AC60D4"/>
    <w:rsid w:val="00AC7A19"/>
    <w:rsid w:val="00AF5117"/>
    <w:rsid w:val="00B0269C"/>
    <w:rsid w:val="00B07CE6"/>
    <w:rsid w:val="00B1149A"/>
    <w:rsid w:val="00B128F1"/>
    <w:rsid w:val="00B14E7D"/>
    <w:rsid w:val="00B215E2"/>
    <w:rsid w:val="00B307AC"/>
    <w:rsid w:val="00B33FE9"/>
    <w:rsid w:val="00B42CE6"/>
    <w:rsid w:val="00B44DBC"/>
    <w:rsid w:val="00B51F5F"/>
    <w:rsid w:val="00B52208"/>
    <w:rsid w:val="00B63EE8"/>
    <w:rsid w:val="00B64607"/>
    <w:rsid w:val="00B65753"/>
    <w:rsid w:val="00B71414"/>
    <w:rsid w:val="00B771F0"/>
    <w:rsid w:val="00B87839"/>
    <w:rsid w:val="00B9097A"/>
    <w:rsid w:val="00B93F0B"/>
    <w:rsid w:val="00B9505F"/>
    <w:rsid w:val="00B95C0C"/>
    <w:rsid w:val="00BA1E5F"/>
    <w:rsid w:val="00BA340A"/>
    <w:rsid w:val="00BB3CF8"/>
    <w:rsid w:val="00BD09CF"/>
    <w:rsid w:val="00C03B5D"/>
    <w:rsid w:val="00C12393"/>
    <w:rsid w:val="00C135F4"/>
    <w:rsid w:val="00C159D9"/>
    <w:rsid w:val="00C20EFB"/>
    <w:rsid w:val="00C211F6"/>
    <w:rsid w:val="00C25F82"/>
    <w:rsid w:val="00C26D04"/>
    <w:rsid w:val="00C27990"/>
    <w:rsid w:val="00C328D6"/>
    <w:rsid w:val="00C359C0"/>
    <w:rsid w:val="00C365D8"/>
    <w:rsid w:val="00C40910"/>
    <w:rsid w:val="00C42CEB"/>
    <w:rsid w:val="00C476EB"/>
    <w:rsid w:val="00C478C2"/>
    <w:rsid w:val="00C511A6"/>
    <w:rsid w:val="00C5292E"/>
    <w:rsid w:val="00C53658"/>
    <w:rsid w:val="00C557D2"/>
    <w:rsid w:val="00C55E85"/>
    <w:rsid w:val="00C71ED6"/>
    <w:rsid w:val="00C800F8"/>
    <w:rsid w:val="00C851F8"/>
    <w:rsid w:val="00C8555E"/>
    <w:rsid w:val="00C9245A"/>
    <w:rsid w:val="00C94510"/>
    <w:rsid w:val="00CA35F9"/>
    <w:rsid w:val="00CA71D8"/>
    <w:rsid w:val="00CA7EA7"/>
    <w:rsid w:val="00CC19B6"/>
    <w:rsid w:val="00CC27EE"/>
    <w:rsid w:val="00CC3B53"/>
    <w:rsid w:val="00CC4569"/>
    <w:rsid w:val="00CD3C71"/>
    <w:rsid w:val="00CD4117"/>
    <w:rsid w:val="00CE05F2"/>
    <w:rsid w:val="00CE0EC6"/>
    <w:rsid w:val="00CE5CA3"/>
    <w:rsid w:val="00CE763B"/>
    <w:rsid w:val="00CF21B5"/>
    <w:rsid w:val="00CF2244"/>
    <w:rsid w:val="00CF27B1"/>
    <w:rsid w:val="00CF34F2"/>
    <w:rsid w:val="00D03565"/>
    <w:rsid w:val="00D10974"/>
    <w:rsid w:val="00D160DF"/>
    <w:rsid w:val="00D211C5"/>
    <w:rsid w:val="00D26E1A"/>
    <w:rsid w:val="00D353E0"/>
    <w:rsid w:val="00D35E5B"/>
    <w:rsid w:val="00D36B9C"/>
    <w:rsid w:val="00D4293D"/>
    <w:rsid w:val="00D5519C"/>
    <w:rsid w:val="00D62872"/>
    <w:rsid w:val="00D75521"/>
    <w:rsid w:val="00D80D55"/>
    <w:rsid w:val="00D83F44"/>
    <w:rsid w:val="00D85B27"/>
    <w:rsid w:val="00D864C8"/>
    <w:rsid w:val="00D9279C"/>
    <w:rsid w:val="00D92E69"/>
    <w:rsid w:val="00D96DA0"/>
    <w:rsid w:val="00DA01EA"/>
    <w:rsid w:val="00DA1904"/>
    <w:rsid w:val="00DA28B9"/>
    <w:rsid w:val="00DA3E14"/>
    <w:rsid w:val="00DB4C00"/>
    <w:rsid w:val="00DB4EDE"/>
    <w:rsid w:val="00DB5D76"/>
    <w:rsid w:val="00DB7AF0"/>
    <w:rsid w:val="00DC361E"/>
    <w:rsid w:val="00DC5524"/>
    <w:rsid w:val="00DC5FB1"/>
    <w:rsid w:val="00DC70BC"/>
    <w:rsid w:val="00DD7FED"/>
    <w:rsid w:val="00DE37C3"/>
    <w:rsid w:val="00DF5D77"/>
    <w:rsid w:val="00DF6EE6"/>
    <w:rsid w:val="00DF78BC"/>
    <w:rsid w:val="00E13015"/>
    <w:rsid w:val="00E3100B"/>
    <w:rsid w:val="00E3484F"/>
    <w:rsid w:val="00E40A0C"/>
    <w:rsid w:val="00E4624E"/>
    <w:rsid w:val="00E61A0B"/>
    <w:rsid w:val="00E67983"/>
    <w:rsid w:val="00E8179A"/>
    <w:rsid w:val="00EA2897"/>
    <w:rsid w:val="00EC56E1"/>
    <w:rsid w:val="00EC6731"/>
    <w:rsid w:val="00EE4A20"/>
    <w:rsid w:val="00EF18AB"/>
    <w:rsid w:val="00EF5A2E"/>
    <w:rsid w:val="00F02699"/>
    <w:rsid w:val="00F04325"/>
    <w:rsid w:val="00F044F2"/>
    <w:rsid w:val="00F1090D"/>
    <w:rsid w:val="00F14483"/>
    <w:rsid w:val="00F15EFA"/>
    <w:rsid w:val="00F24AF3"/>
    <w:rsid w:val="00F25A96"/>
    <w:rsid w:val="00F2771F"/>
    <w:rsid w:val="00F40309"/>
    <w:rsid w:val="00F41841"/>
    <w:rsid w:val="00F66ADD"/>
    <w:rsid w:val="00F81EF4"/>
    <w:rsid w:val="00F85D3E"/>
    <w:rsid w:val="00F86960"/>
    <w:rsid w:val="00F925C0"/>
    <w:rsid w:val="00FA0004"/>
    <w:rsid w:val="00FA1273"/>
    <w:rsid w:val="00FA2C30"/>
    <w:rsid w:val="00FA3EDD"/>
    <w:rsid w:val="00FA473A"/>
    <w:rsid w:val="00FB0FCB"/>
    <w:rsid w:val="00FB7516"/>
    <w:rsid w:val="00FC16D5"/>
    <w:rsid w:val="00FC2D50"/>
    <w:rsid w:val="00FC55A3"/>
    <w:rsid w:val="00FD31D8"/>
    <w:rsid w:val="00FE0930"/>
    <w:rsid w:val="00FF26BD"/>
    <w:rsid w:val="00FF6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DE8339"/>
  <w15:chartTrackingRefBased/>
  <w15:docId w15:val="{54877DF5-75FB-4A6A-9913-02B1370A3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5A96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F66ADD"/>
    <w:pPr>
      <w:numPr>
        <w:numId w:val="14"/>
      </w:numPr>
      <w:pBdr>
        <w:top w:val="nil"/>
        <w:left w:val="nil"/>
        <w:bottom w:val="nil"/>
        <w:right w:val="nil"/>
        <w:between w:val="nil"/>
      </w:pBdr>
      <w:contextualSpacing/>
      <w:outlineLvl w:val="0"/>
    </w:pPr>
    <w:rPr>
      <w:rFonts w:ascii="Arial" w:hAnsi="Arial" w:cs="Arial"/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B066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2B1537"/>
    <w:pPr>
      <w:ind w:left="720"/>
      <w:contextualSpacing/>
    </w:pPr>
    <w:rPr>
      <w:rFonts w:ascii="Cambria" w:eastAsia="Cambria" w:hAnsi="Cambria"/>
      <w:lang w:val="x-none" w:eastAsia="x-none"/>
    </w:rPr>
  </w:style>
  <w:style w:type="character" w:customStyle="1" w:styleId="ListParagraphChar">
    <w:name w:val="List Paragraph Char"/>
    <w:link w:val="ListParagraph"/>
    <w:uiPriority w:val="34"/>
    <w:locked/>
    <w:rsid w:val="002B1537"/>
    <w:rPr>
      <w:rFonts w:ascii="Cambria" w:eastAsia="Cambria" w:hAnsi="Cambria"/>
      <w:sz w:val="24"/>
      <w:szCs w:val="24"/>
    </w:rPr>
  </w:style>
  <w:style w:type="character" w:styleId="Hyperlink">
    <w:name w:val="Hyperlink"/>
    <w:uiPriority w:val="99"/>
    <w:unhideWhenUsed/>
    <w:rsid w:val="002B1537"/>
    <w:rPr>
      <w:color w:val="0000FF"/>
      <w:u w:val="single"/>
    </w:rPr>
  </w:style>
  <w:style w:type="table" w:styleId="TableGrid">
    <w:name w:val="Table Grid"/>
    <w:basedOn w:val="TableNormal"/>
    <w:uiPriority w:val="59"/>
    <w:rsid w:val="002B1537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D628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D6287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62872"/>
  </w:style>
  <w:style w:type="paragraph" w:styleId="CommentSubject">
    <w:name w:val="annotation subject"/>
    <w:basedOn w:val="CommentText"/>
    <w:next w:val="CommentText"/>
    <w:link w:val="CommentSubjectChar"/>
    <w:rsid w:val="00D628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872"/>
    <w:rPr>
      <w:b/>
      <w:bCs/>
    </w:rPr>
  </w:style>
  <w:style w:type="paragraph" w:customStyle="1" w:styleId="Default">
    <w:name w:val="Default"/>
    <w:rsid w:val="00192F15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2A1CDF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25670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5670C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2567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5670C"/>
    <w:rPr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4C3D36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C3D36"/>
    <w:rPr>
      <w:rFonts w:asciiTheme="minorHAnsi" w:eastAsiaTheme="minorHAnsi" w:hAnsiTheme="minorHAnsi" w:cstheme="minorBidi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4C3D36"/>
    <w:rPr>
      <w:vertAlign w:val="superscript"/>
    </w:rPr>
  </w:style>
  <w:style w:type="paragraph" w:styleId="Title">
    <w:name w:val="Title"/>
    <w:basedOn w:val="Normal"/>
    <w:next w:val="Normal"/>
    <w:link w:val="TitleChar"/>
    <w:qFormat/>
    <w:rsid w:val="00F66ADD"/>
    <w:pPr>
      <w:jc w:val="center"/>
    </w:pPr>
    <w:rPr>
      <w:rFonts w:ascii="Arial" w:hAnsi="Arial" w:cs="Arial"/>
      <w:b/>
      <w:bCs/>
      <w:sz w:val="20"/>
      <w:szCs w:val="20"/>
    </w:rPr>
  </w:style>
  <w:style w:type="character" w:customStyle="1" w:styleId="TitleChar">
    <w:name w:val="Title Char"/>
    <w:basedOn w:val="DefaultParagraphFont"/>
    <w:link w:val="Title"/>
    <w:rsid w:val="00F66ADD"/>
    <w:rPr>
      <w:rFonts w:ascii="Arial" w:hAnsi="Arial" w:cs="Arial"/>
      <w:b/>
      <w:bCs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60F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127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8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surveygizmolibrary.s3.amazonaws.com/library/72307/DSACregions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1a175f6fd76af162c8631baf02b0c7de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18e3a758e1be3a571da4157f53c3d381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description="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70315</_dlc_DocId>
    <_dlc_DocIdUrl xmlns="733efe1c-5bbe-4968-87dc-d400e65c879f">
      <Url>https://sharepoint.doemass.org/ese/webteam/cps/_layouts/DocIdRedir.aspx?ID=DESE-231-70315</Url>
      <Description>DESE-231-70315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E5AA093-53D0-42FA-97ED-C472D8994D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86FC69-51D3-48E3-BD2C-E2D482E0A982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5749C4D3-3440-4218-BF4F-FAD52FCCD627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4.xml><?xml version="1.0" encoding="utf-8"?>
<ds:datastoreItem xmlns:ds="http://schemas.openxmlformats.org/officeDocument/2006/customXml" ds:itemID="{23C49572-786F-4D9F-8526-165E19CDC8D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7B094DD-4298-4F10-8B99-80BE6B0DF07D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28</Words>
  <Characters>35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2022 FC 189 Proficiency-based Outcomes for Languages Other Than English Part III Goal 2</vt:lpstr>
    </vt:vector>
  </TitlesOfParts>
  <Company/>
  <LinksUpToDate>false</LinksUpToDate>
  <CharactersWithSpaces>4203</CharactersWithSpaces>
  <SharedDoc>false</SharedDoc>
  <HLinks>
    <vt:vector size="12" baseType="variant">
      <vt:variant>
        <vt:i4>2621498</vt:i4>
      </vt:variant>
      <vt:variant>
        <vt:i4>3</vt:i4>
      </vt:variant>
      <vt:variant>
        <vt:i4>0</vt:i4>
      </vt:variant>
      <vt:variant>
        <vt:i4>5</vt:i4>
      </vt:variant>
      <vt:variant>
        <vt:lpwstr>http://www.doe.mass.edu/research/StrategicPlan-Summary.pdf</vt:lpwstr>
      </vt:variant>
      <vt:variant>
        <vt:lpwstr/>
      </vt:variant>
      <vt:variant>
        <vt:i4>4653070</vt:i4>
      </vt:variant>
      <vt:variant>
        <vt:i4>0</vt:i4>
      </vt:variant>
      <vt:variant>
        <vt:i4>0</vt:i4>
      </vt:variant>
      <vt:variant>
        <vt:i4>5</vt:i4>
      </vt:variant>
      <vt:variant>
        <vt:lpwstr>https://edgrants.eoe.mass.edu/grantium/frontOffice.jsf).Whic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022 FC 189 Proficiency-based Outcomes for Languages Other Than English Part III Goal 2</dc:title>
  <dc:subject/>
  <dc:creator>DESE</dc:creator>
  <cp:keywords/>
  <cp:lastModifiedBy>Zou, Dong (EOE)</cp:lastModifiedBy>
  <cp:revision>6</cp:revision>
  <cp:lastPrinted>2009-08-14T19:17:00Z</cp:lastPrinted>
  <dcterms:created xsi:type="dcterms:W3CDTF">2021-04-07T14:50:00Z</dcterms:created>
  <dcterms:modified xsi:type="dcterms:W3CDTF">2021-05-03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May 3 2021</vt:lpwstr>
  </property>
</Properties>
</file>